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Y="-338"/>
        <w:tblW w:w="502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2583"/>
        <w:gridCol w:w="4033"/>
        <w:gridCol w:w="3396"/>
      </w:tblGrid>
      <w:tr w:rsidR="009017FF" w:rsidRPr="00D55110" w14:paraId="0B41056D" w14:textId="77777777" w:rsidTr="00F83B05">
        <w:trPr>
          <w:trHeight w:val="461"/>
        </w:trPr>
        <w:tc>
          <w:tcPr>
            <w:tcW w:w="5000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D30A5B" w14:textId="37EE2E23" w:rsidR="009017FF" w:rsidRPr="00D55110" w:rsidRDefault="009017FF" w:rsidP="00F83B05">
            <w:pPr>
              <w:autoSpaceDE w:val="0"/>
              <w:autoSpaceDN w:val="0"/>
              <w:adjustRightInd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D55110">
              <w:rPr>
                <w:rFonts w:ascii="Times New Roman" w:hAnsi="Times New Roman"/>
                <w:b/>
                <w:sz w:val="24"/>
                <w:szCs w:val="24"/>
              </w:rPr>
              <w:t>Sub Title</w:t>
            </w:r>
            <w:r w:rsidRPr="001C6908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r w:rsidR="00684651">
              <w:rPr>
                <w:rFonts w:ascii="Times New Roman" w:hAnsi="Times New Roman"/>
                <w:b/>
                <w:bCs/>
                <w:sz w:val="24"/>
                <w:szCs w:val="24"/>
                <w:lang w:bidi="ml-IN"/>
              </w:rPr>
              <w:t>Python Programming Laboratory</w:t>
            </w:r>
          </w:p>
        </w:tc>
      </w:tr>
      <w:tr w:rsidR="00EE5220" w:rsidRPr="00D55110" w14:paraId="160F0904" w14:textId="77777777" w:rsidTr="00F83B05">
        <w:tc>
          <w:tcPr>
            <w:tcW w:w="1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9DB32" w14:textId="07BFE3B0" w:rsidR="00EE5220" w:rsidRPr="00D55110" w:rsidRDefault="00EE5220" w:rsidP="00F83B05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 Code:</w:t>
            </w:r>
            <w:r w:rsidR="00F83B0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="00234B25"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B00CF1">
              <w:rPr>
                <w:rFonts w:ascii="Times New Roman" w:hAnsi="Times New Roman"/>
                <w:b/>
                <w:sz w:val="24"/>
                <w:szCs w:val="24"/>
              </w:rPr>
              <w:t>8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CSL3</w:t>
            </w:r>
            <w:r w:rsidR="006710E9">
              <w:rPr>
                <w:rFonts w:ascii="Times New Roman" w:hAnsi="Times New Roman"/>
                <w:b/>
                <w:sz w:val="24"/>
                <w:szCs w:val="24"/>
              </w:rPr>
              <w:t>7</w:t>
            </w:r>
            <w:bookmarkStart w:id="0" w:name="_GoBack"/>
            <w:bookmarkEnd w:id="0"/>
          </w:p>
        </w:tc>
        <w:tc>
          <w:tcPr>
            <w:tcW w:w="201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DAFAA2" w14:textId="0CBA25EC" w:rsidR="00EE5220" w:rsidRPr="00D55110" w:rsidRDefault="00EE5220" w:rsidP="00F83B05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5110">
              <w:rPr>
                <w:rFonts w:ascii="Times New Roman" w:hAnsi="Times New Roman"/>
                <w:b/>
                <w:sz w:val="24"/>
                <w:szCs w:val="24"/>
              </w:rPr>
              <w:t>N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o. of Credits:</w:t>
            </w:r>
            <w:r w:rsidR="004C14A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4C14A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=</w:t>
            </w:r>
            <w:r w:rsidR="004C14A0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: 0: 1</w:t>
            </w:r>
            <w:r w:rsidRPr="00D55110">
              <w:rPr>
                <w:rFonts w:ascii="Times New Roman" w:hAnsi="Times New Roman"/>
                <w:b/>
                <w:sz w:val="24"/>
                <w:szCs w:val="24"/>
              </w:rPr>
              <w:t xml:space="preserve"> (L</w:t>
            </w:r>
            <w:r w:rsidR="009559FF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r w:rsidRPr="00D55110">
              <w:rPr>
                <w:rFonts w:ascii="Times New Roman" w:hAnsi="Times New Roman"/>
                <w:b/>
                <w:sz w:val="24"/>
                <w:szCs w:val="24"/>
              </w:rPr>
              <w:t>T</w:t>
            </w:r>
            <w:r w:rsidR="009559FF">
              <w:rPr>
                <w:rFonts w:ascii="Times New Roman" w:hAnsi="Times New Roman"/>
                <w:b/>
                <w:sz w:val="24"/>
                <w:szCs w:val="24"/>
              </w:rPr>
              <w:t xml:space="preserve">: </w:t>
            </w:r>
            <w:r w:rsidRPr="00D55110">
              <w:rPr>
                <w:rFonts w:ascii="Times New Roman" w:hAnsi="Times New Roman"/>
                <w:b/>
                <w:sz w:val="24"/>
                <w:szCs w:val="24"/>
              </w:rPr>
              <w:t>P)</w:t>
            </w:r>
          </w:p>
        </w:tc>
        <w:tc>
          <w:tcPr>
            <w:tcW w:w="1696" w:type="pct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CCE0127" w14:textId="5C7726C5" w:rsidR="00EE5220" w:rsidRPr="00D55110" w:rsidRDefault="00EE5220" w:rsidP="00AF02D8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No. of </w:t>
            </w:r>
            <w:r w:rsidR="00F04A14">
              <w:rPr>
                <w:rFonts w:ascii="Times New Roman" w:hAnsi="Times New Roman"/>
                <w:b/>
                <w:sz w:val="24"/>
                <w:szCs w:val="24"/>
              </w:rPr>
              <w:t>Practical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hours/week: 2</w:t>
            </w:r>
          </w:p>
        </w:tc>
      </w:tr>
      <w:tr w:rsidR="00EE5220" w:rsidRPr="00D55110" w14:paraId="7D0DF2F4" w14:textId="77777777" w:rsidTr="00F83B05">
        <w:trPr>
          <w:trHeight w:val="377"/>
        </w:trPr>
        <w:tc>
          <w:tcPr>
            <w:tcW w:w="129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0C38B832" w14:textId="42FFB388" w:rsidR="00EE5220" w:rsidRPr="00D55110" w:rsidRDefault="00EE5220" w:rsidP="00F83B0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55110">
              <w:rPr>
                <w:rFonts w:ascii="Times New Roman" w:hAnsi="Times New Roman"/>
                <w:b/>
                <w:sz w:val="24"/>
                <w:szCs w:val="24"/>
              </w:rPr>
              <w:t>Exam Duration:</w:t>
            </w:r>
            <w:r w:rsidR="00F83B0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D55110">
              <w:rPr>
                <w:rFonts w:ascii="Times New Roman" w:hAnsi="Times New Roman"/>
                <w:b/>
                <w:sz w:val="24"/>
                <w:szCs w:val="24"/>
              </w:rPr>
              <w:t>3</w:t>
            </w:r>
            <w:r w:rsidR="00F83B05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D55110">
              <w:rPr>
                <w:rFonts w:ascii="Times New Roman" w:hAnsi="Times New Roman"/>
                <w:b/>
                <w:sz w:val="24"/>
                <w:szCs w:val="24"/>
              </w:rPr>
              <w:t>hours</w:t>
            </w:r>
          </w:p>
        </w:tc>
        <w:tc>
          <w:tcPr>
            <w:tcW w:w="2014" w:type="pct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A60FD0" w14:textId="00C3A522" w:rsidR="00EE5220" w:rsidRPr="00F83B05" w:rsidRDefault="00AE218A" w:rsidP="00F83B0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CIE + </w:t>
            </w:r>
            <w:r w:rsidR="00EE5220">
              <w:rPr>
                <w:rFonts w:ascii="Times New Roman" w:hAnsi="Times New Roman"/>
                <w:b/>
                <w:sz w:val="24"/>
                <w:szCs w:val="24"/>
              </w:rPr>
              <w:t>SEE = 50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+ 50 = 100</w:t>
            </w:r>
          </w:p>
        </w:tc>
        <w:tc>
          <w:tcPr>
            <w:tcW w:w="1696" w:type="pct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B9696A" w14:textId="77777777" w:rsidR="00EE5220" w:rsidRPr="00D55110" w:rsidRDefault="00EE5220" w:rsidP="00AD6437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1B2E66C4" w14:textId="77777777" w:rsidR="009017FF" w:rsidRPr="00D55110" w:rsidRDefault="009017FF" w:rsidP="00901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szCs w:val="24"/>
        </w:rPr>
      </w:pPr>
    </w:p>
    <w:tbl>
      <w:tblPr>
        <w:tblW w:w="10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016"/>
      </w:tblGrid>
      <w:tr w:rsidR="009017FF" w:rsidRPr="00D55110" w14:paraId="3BFFFB4A" w14:textId="77777777" w:rsidTr="000A65C9">
        <w:trPr>
          <w:trHeight w:val="1243"/>
        </w:trPr>
        <w:tc>
          <w:tcPr>
            <w:tcW w:w="10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924E0" w14:textId="77777777" w:rsidR="009017FF" w:rsidRPr="00D55110" w:rsidRDefault="009017FF" w:rsidP="00C072FB">
            <w:pPr>
              <w:spacing w:after="0"/>
              <w:rPr>
                <w:rFonts w:ascii="Times New Roman" w:hAnsi="Times New Roman"/>
                <w:b/>
                <w:sz w:val="24"/>
                <w:szCs w:val="24"/>
                <w:lang w:bidi="ml-IN"/>
              </w:rPr>
            </w:pPr>
            <w:r w:rsidRPr="00D55110">
              <w:rPr>
                <w:rFonts w:ascii="Times New Roman" w:hAnsi="Times New Roman"/>
                <w:b/>
                <w:sz w:val="24"/>
                <w:szCs w:val="24"/>
                <w:lang w:bidi="ml-IN"/>
              </w:rPr>
              <w:t>Course objectives:</w:t>
            </w:r>
          </w:p>
          <w:p w14:paraId="1A9D5F65" w14:textId="14165AED" w:rsidR="0091594A" w:rsidRPr="00525899" w:rsidRDefault="0085615A" w:rsidP="00C072FB">
            <w:pPr>
              <w:pStyle w:val="ListParagraph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Interpret </w:t>
            </w:r>
            <w:r w:rsidR="006F5209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</w:t>
            </w:r>
            <w:r w:rsidR="0091594A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use of procedural statements </w:t>
            </w:r>
            <w:r w:rsidR="006F5209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like </w:t>
            </w:r>
            <w:r w:rsidR="0091594A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assignments, conditional statements, loops</w:t>
            </w:r>
            <w:r w:rsidR="006F5209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and</w:t>
            </w:r>
            <w:r w:rsidR="0091594A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function calls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>.</w:t>
            </w:r>
          </w:p>
          <w:p w14:paraId="6B787DA3" w14:textId="23A83408" w:rsidR="009017FF" w:rsidRPr="00525899" w:rsidRDefault="00DB1D84" w:rsidP="00C072FB">
            <w:pPr>
              <w:pStyle w:val="ListParagraph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Infer the </w:t>
            </w:r>
            <w:r w:rsidR="00525899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support</w:t>
            </w:r>
            <w:r w:rsidR="008C0D8F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ed </w:t>
            </w:r>
            <w:r w:rsidR="00525899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data structures like</w:t>
            </w:r>
            <w:r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="006F5209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l</w:t>
            </w:r>
            <w:r w:rsidR="00477B0D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ists, </w:t>
            </w:r>
            <w:r w:rsidR="006F5209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d</w:t>
            </w:r>
            <w:r w:rsidR="00477B0D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ictionaries</w:t>
            </w:r>
            <w:r w:rsidR="00831781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and</w:t>
            </w:r>
            <w:r w:rsidR="006F5209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t</w:t>
            </w:r>
            <w:r w:rsidR="00477B0D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uples in Python.</w:t>
            </w:r>
          </w:p>
          <w:p w14:paraId="0B26B19E" w14:textId="3B759E89" w:rsidR="003D58DA" w:rsidRPr="00525899" w:rsidRDefault="003D58DA" w:rsidP="00C072FB">
            <w:pPr>
              <w:pStyle w:val="ListParagraph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Illustrate the </w:t>
            </w:r>
            <w:r w:rsidR="001F7EFD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application of </w:t>
            </w:r>
            <w:r w:rsidR="0021673F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matrices and </w:t>
            </w:r>
            <w:r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regular expressions in building </w:t>
            </w:r>
            <w:r w:rsidR="008B3DF2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</w:t>
            </w:r>
            <w:r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Python programs</w:t>
            </w:r>
            <w:r w:rsidR="008B3DF2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.</w:t>
            </w:r>
          </w:p>
          <w:p w14:paraId="37B6A60E" w14:textId="27EBF4F0" w:rsidR="003D58DA" w:rsidRPr="00525899" w:rsidRDefault="00A95E20" w:rsidP="00C072FB">
            <w:pPr>
              <w:pStyle w:val="ListParagraph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Discover </w:t>
            </w:r>
            <w:r w:rsidR="003D58DA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the use of external modules in creating excel files and navigating</w:t>
            </w:r>
            <w:r w:rsidR="00831781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the</w:t>
            </w:r>
            <w:r w:rsidR="003D58DA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file systems.</w:t>
            </w:r>
          </w:p>
          <w:p w14:paraId="1E9E5A6E" w14:textId="612E2C6C" w:rsidR="000E0AF1" w:rsidRPr="003D58DA" w:rsidRDefault="0085615A" w:rsidP="00C072FB">
            <w:pPr>
              <w:pStyle w:val="ListParagraph"/>
              <w:numPr>
                <w:ilvl w:val="0"/>
                <w:numId w:val="1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Describe </w:t>
            </w:r>
            <w:r w:rsidR="001F7EFD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need for </w:t>
            </w:r>
            <w:r w:rsidR="00A8037C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Object</w:t>
            </w:r>
            <w:r w:rsidR="00831781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-o</w:t>
            </w:r>
            <w:r w:rsidR="00A8037C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riented</w:t>
            </w:r>
            <w:r w:rsidR="00F02EF1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="00831781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p</w:t>
            </w:r>
            <w:r w:rsidR="00F02EF1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rogramming</w:t>
            </w:r>
            <w:r w:rsidR="00A8037C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="00831781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c</w:t>
            </w:r>
            <w:r w:rsidR="00A8037C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oncepts</w:t>
            </w:r>
            <w:r w:rsidR="001F7EFD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in Python</w:t>
            </w:r>
            <w:r w:rsidR="004642D4" w:rsidRPr="00525899">
              <w:rPr>
                <w:rFonts w:ascii="Times New Roman" w:hAnsi="Times New Roman"/>
                <w:sz w:val="24"/>
                <w:szCs w:val="24"/>
                <w:lang w:bidi="ml-IN"/>
              </w:rPr>
              <w:t>.</w:t>
            </w:r>
          </w:p>
        </w:tc>
      </w:tr>
    </w:tbl>
    <w:p w14:paraId="66580ABD" w14:textId="77777777" w:rsidR="009017FF" w:rsidRDefault="009017FF" w:rsidP="00901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szCs w:val="24"/>
        </w:rPr>
      </w:pPr>
    </w:p>
    <w:p w14:paraId="5AA0F217" w14:textId="578F73BE" w:rsidR="00930021" w:rsidRDefault="00930021" w:rsidP="006F10CF">
      <w:pPr>
        <w:autoSpaceDE w:val="0"/>
        <w:autoSpaceDN w:val="0"/>
        <w:adjustRightInd w:val="0"/>
        <w:spacing w:after="0"/>
        <w:jc w:val="center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314"/>
      </w:tblGrid>
      <w:tr w:rsidR="00303160" w14:paraId="6448C38E" w14:textId="77777777" w:rsidTr="00D60434">
        <w:trPr>
          <w:trHeight w:val="305"/>
        </w:trPr>
        <w:tc>
          <w:tcPr>
            <w:tcW w:w="0" w:type="auto"/>
            <w:vAlign w:val="center"/>
          </w:tcPr>
          <w:p w14:paraId="6E8267FC" w14:textId="165B4CED" w:rsidR="00303160" w:rsidRDefault="00303160" w:rsidP="00D6043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l.</w:t>
            </w:r>
            <w:r w:rsidR="0081247D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o</w:t>
            </w:r>
            <w:r w:rsidR="003C79F6"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0" w:type="auto"/>
            <w:vAlign w:val="center"/>
          </w:tcPr>
          <w:p w14:paraId="1BDC0F6F" w14:textId="0D683444" w:rsidR="00303160" w:rsidRDefault="00303160" w:rsidP="00D60434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rograms</w:t>
            </w:r>
          </w:p>
        </w:tc>
      </w:tr>
      <w:tr w:rsidR="00303160" w14:paraId="5E926169" w14:textId="77777777" w:rsidTr="00B9188A">
        <w:trPr>
          <w:trHeight w:val="316"/>
        </w:trPr>
        <w:tc>
          <w:tcPr>
            <w:tcW w:w="0" w:type="auto"/>
            <w:vAlign w:val="center"/>
          </w:tcPr>
          <w:p w14:paraId="5682FB32" w14:textId="4281CB26" w:rsidR="00303160" w:rsidRDefault="00303160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.</w:t>
            </w:r>
          </w:p>
        </w:tc>
        <w:tc>
          <w:tcPr>
            <w:tcW w:w="0" w:type="auto"/>
            <w:vAlign w:val="center"/>
          </w:tcPr>
          <w:p w14:paraId="5F1DB14D" w14:textId="32836CC3" w:rsidR="00303160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a) </w:t>
            </w:r>
            <w:r w:rsidR="00D6796A" w:rsidRPr="00D6796A">
              <w:rPr>
                <w:rFonts w:ascii="Times New Roman" w:hAnsi="Times New Roman"/>
                <w:sz w:val="24"/>
                <w:szCs w:val="24"/>
              </w:rPr>
              <w:t xml:space="preserve">Write a Python program to print all </w:t>
            </w:r>
            <w:r w:rsidR="00450553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="00D6796A" w:rsidRPr="00D6796A">
              <w:rPr>
                <w:rFonts w:ascii="Times New Roman" w:hAnsi="Times New Roman"/>
                <w:sz w:val="24"/>
                <w:szCs w:val="24"/>
              </w:rPr>
              <w:t>Disarium numbers between 1 and 100.</w:t>
            </w:r>
          </w:p>
          <w:p w14:paraId="79EB9A7B" w14:textId="5ABDBD09" w:rsidR="00F0377D" w:rsidRPr="00297DF9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b) </w:t>
            </w:r>
            <w:r w:rsidRPr="00D6796A">
              <w:rPr>
                <w:rFonts w:ascii="Times New Roman" w:hAnsi="Times New Roman"/>
                <w:sz w:val="24"/>
                <w:szCs w:val="24"/>
                <w:lang w:bidi="ml-IN"/>
              </w:rPr>
              <w:t>Write a Python program to encrypt the text using Caesar Cipher technique.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Pr="00D6796A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Display the encrypted text. Prompt the user for input and 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</w:t>
            </w:r>
            <w:r w:rsidRPr="00D6796A">
              <w:rPr>
                <w:rFonts w:ascii="Times New Roman" w:hAnsi="Times New Roman"/>
                <w:sz w:val="24"/>
                <w:szCs w:val="24"/>
                <w:lang w:bidi="ml-IN"/>
              </w:rPr>
              <w:t>shift pattern.</w:t>
            </w:r>
          </w:p>
        </w:tc>
      </w:tr>
      <w:tr w:rsidR="00F0377D" w14:paraId="7CC6F59C" w14:textId="77777777" w:rsidTr="00B9188A">
        <w:trPr>
          <w:trHeight w:val="428"/>
        </w:trPr>
        <w:tc>
          <w:tcPr>
            <w:tcW w:w="0" w:type="auto"/>
            <w:vAlign w:val="center"/>
          </w:tcPr>
          <w:p w14:paraId="71FFE926" w14:textId="01CB61F7" w:rsidR="00F0377D" w:rsidRDefault="00F0377D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0" w:type="auto"/>
            <w:vAlign w:val="center"/>
          </w:tcPr>
          <w:p w14:paraId="01A046C0" w14:textId="1499E223" w:rsidR="00F0377D" w:rsidRPr="00A72489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vise </w:t>
            </w:r>
            <w:r w:rsidRPr="00831781">
              <w:rPr>
                <w:rFonts w:ascii="Times New Roman" w:hAnsi="Times New Roman"/>
                <w:sz w:val="24"/>
                <w:szCs w:val="24"/>
              </w:rPr>
              <w:t>a Python program to implement the Rock-Paper-Scissor game.</w:t>
            </w:r>
          </w:p>
        </w:tc>
      </w:tr>
      <w:tr w:rsidR="00F0377D" w14:paraId="6B3A39AF" w14:textId="77777777" w:rsidTr="00B9188A">
        <w:trPr>
          <w:trHeight w:val="703"/>
        </w:trPr>
        <w:tc>
          <w:tcPr>
            <w:tcW w:w="0" w:type="auto"/>
            <w:vAlign w:val="center"/>
          </w:tcPr>
          <w:p w14:paraId="0D9B8BEF" w14:textId="7A64EB62" w:rsidR="00F0377D" w:rsidRDefault="00F0377D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0" w:type="auto"/>
            <w:vAlign w:val="center"/>
          </w:tcPr>
          <w:p w14:paraId="235411C3" w14:textId="6D71F1C5" w:rsidR="00F0377D" w:rsidRPr="000A46FB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rite </w:t>
            </w:r>
            <w:r w:rsidRPr="00831781">
              <w:rPr>
                <w:rFonts w:ascii="Times New Roman" w:hAnsi="Times New Roman"/>
                <w:sz w:val="24"/>
                <w:szCs w:val="24"/>
              </w:rPr>
              <w:t>a Python program to perform Jump Search for a given key and report success or failure. Prompt the user to enter the key and a list of numbers.</w:t>
            </w:r>
          </w:p>
        </w:tc>
      </w:tr>
      <w:tr w:rsidR="00F0377D" w14:paraId="76DD4083" w14:textId="77777777" w:rsidTr="00B9188A">
        <w:trPr>
          <w:trHeight w:val="926"/>
        </w:trPr>
        <w:tc>
          <w:tcPr>
            <w:tcW w:w="0" w:type="auto"/>
            <w:vAlign w:val="center"/>
          </w:tcPr>
          <w:p w14:paraId="45FA28B9" w14:textId="36A9FF89" w:rsidR="00F0377D" w:rsidRDefault="00F0377D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0" w:type="auto"/>
            <w:vAlign w:val="center"/>
          </w:tcPr>
          <w:p w14:paraId="28F91667" w14:textId="7DABDBFC" w:rsidR="00F0377D" w:rsidRPr="006F10CF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 w:rsidRPr="00D6796A">
              <w:rPr>
                <w:rFonts w:ascii="Times New Roman" w:hAnsi="Times New Roman"/>
                <w:sz w:val="24"/>
                <w:szCs w:val="24"/>
              </w:rPr>
              <w:t>The celebrity problem is the problem of finding the celebrity among n people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6796A">
              <w:rPr>
                <w:rFonts w:ascii="Times New Roman" w:hAnsi="Times New Roman"/>
                <w:sz w:val="24"/>
                <w:szCs w:val="24"/>
              </w:rPr>
              <w:t>A celebrity is someone who does not know anyone (including themselves) but is known by everyone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6796A">
              <w:rPr>
                <w:rFonts w:ascii="Times New Roman" w:hAnsi="Times New Roman"/>
                <w:sz w:val="24"/>
                <w:szCs w:val="24"/>
              </w:rPr>
              <w:t>Write a Python program to solve the celebrity problem.</w:t>
            </w:r>
          </w:p>
        </w:tc>
      </w:tr>
      <w:tr w:rsidR="00F0377D" w14:paraId="329198BE" w14:textId="77777777" w:rsidTr="00B9188A">
        <w:trPr>
          <w:trHeight w:val="621"/>
        </w:trPr>
        <w:tc>
          <w:tcPr>
            <w:tcW w:w="0" w:type="auto"/>
            <w:vAlign w:val="center"/>
          </w:tcPr>
          <w:p w14:paraId="2573DF87" w14:textId="32896D1E" w:rsidR="00F0377D" w:rsidRDefault="00F0377D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0" w:type="auto"/>
            <w:vAlign w:val="center"/>
          </w:tcPr>
          <w:p w14:paraId="69530FCA" w14:textId="32B9BE24" w:rsidR="00F0377D" w:rsidRPr="006F10CF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796A">
              <w:rPr>
                <w:rFonts w:ascii="Times New Roman" w:hAnsi="Times New Roman"/>
                <w:sz w:val="24"/>
                <w:szCs w:val="24"/>
                <w:lang w:bidi="ml-IN"/>
              </w:rPr>
              <w:t>Write a Python program to construct a linked list. Prompt the user for input.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Pr="00D6796A">
              <w:rPr>
                <w:rFonts w:ascii="Times New Roman" w:hAnsi="Times New Roman"/>
                <w:sz w:val="24"/>
                <w:szCs w:val="24"/>
                <w:lang w:bidi="ml-IN"/>
              </w:rPr>
              <w:t>Remove any duplicate numbers from the linked list.</w:t>
            </w:r>
          </w:p>
        </w:tc>
      </w:tr>
      <w:tr w:rsidR="00F0377D" w14:paraId="2BD76744" w14:textId="77777777" w:rsidTr="00B9188A">
        <w:trPr>
          <w:trHeight w:val="1309"/>
        </w:trPr>
        <w:tc>
          <w:tcPr>
            <w:tcW w:w="0" w:type="auto"/>
            <w:vAlign w:val="center"/>
          </w:tcPr>
          <w:p w14:paraId="0C00ECA3" w14:textId="3C90519A" w:rsidR="00F0377D" w:rsidRDefault="00F0377D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6.</w:t>
            </w:r>
          </w:p>
        </w:tc>
        <w:tc>
          <w:tcPr>
            <w:tcW w:w="0" w:type="auto"/>
            <w:vAlign w:val="center"/>
          </w:tcPr>
          <w:p w14:paraId="52BD7534" w14:textId="77777777" w:rsidR="00F0377D" w:rsidRPr="00D6796A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796A">
              <w:rPr>
                <w:rFonts w:ascii="Times New Roman" w:hAnsi="Times New Roman"/>
                <w:sz w:val="24"/>
                <w:szCs w:val="24"/>
              </w:rPr>
              <w:t>Perform the following file operations using Python</w:t>
            </w:r>
          </w:p>
          <w:p w14:paraId="494621AF" w14:textId="77777777" w:rsidR="00F0377D" w:rsidRPr="00D6796A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6796A">
              <w:rPr>
                <w:rFonts w:ascii="Times New Roman" w:hAnsi="Times New Roman"/>
                <w:sz w:val="24"/>
                <w:szCs w:val="24"/>
              </w:rPr>
              <w:t>a) Traverse a path and display all the files and subdirectori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6796A">
              <w:rPr>
                <w:rFonts w:ascii="Times New Roman" w:hAnsi="Times New Roman"/>
                <w:sz w:val="24"/>
                <w:szCs w:val="24"/>
              </w:rPr>
              <w:t>in each level till the deepest level for a given path.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6796A">
              <w:rPr>
                <w:rFonts w:ascii="Times New Roman" w:hAnsi="Times New Roman"/>
                <w:sz w:val="24"/>
                <w:szCs w:val="24"/>
              </w:rPr>
              <w:t>Also, display the total number of files and subdirectories.</w:t>
            </w:r>
          </w:p>
          <w:p w14:paraId="1A82ED54" w14:textId="22870F97" w:rsidR="00F0377D" w:rsidRPr="000A46FB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color w:val="FF0000"/>
                <w:sz w:val="24"/>
                <w:szCs w:val="24"/>
                <w:lang w:bidi="ml-IN"/>
              </w:rPr>
            </w:pPr>
            <w:r w:rsidRPr="00D6796A">
              <w:rPr>
                <w:rFonts w:ascii="Times New Roman" w:hAnsi="Times New Roman"/>
                <w:sz w:val="24"/>
                <w:szCs w:val="24"/>
              </w:rPr>
              <w:t xml:space="preserve">b) Read </w:t>
            </w:r>
            <w:r>
              <w:rPr>
                <w:rFonts w:ascii="Times New Roman" w:hAnsi="Times New Roman"/>
                <w:sz w:val="24"/>
                <w:szCs w:val="24"/>
              </w:rPr>
              <w:t>a file content</w:t>
            </w:r>
            <w:r w:rsidRPr="00D6796A">
              <w:rPr>
                <w:rFonts w:ascii="Times New Roman" w:hAnsi="Times New Roman"/>
                <w:sz w:val="24"/>
                <w:szCs w:val="24"/>
              </w:rPr>
              <w:t xml:space="preserve"> and copy only the contents at odd lines into a new fil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F0377D" w14:paraId="4D5C2AB8" w14:textId="77777777" w:rsidTr="00B9188A">
        <w:trPr>
          <w:trHeight w:val="1309"/>
        </w:trPr>
        <w:tc>
          <w:tcPr>
            <w:tcW w:w="0" w:type="auto"/>
            <w:vAlign w:val="center"/>
          </w:tcPr>
          <w:p w14:paraId="707EFF1B" w14:textId="491BE7F6" w:rsidR="00F0377D" w:rsidRDefault="00F0377D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7.</w:t>
            </w:r>
          </w:p>
        </w:tc>
        <w:tc>
          <w:tcPr>
            <w:tcW w:w="0" w:type="auto"/>
            <w:vAlign w:val="center"/>
          </w:tcPr>
          <w:p w14:paraId="530DA412" w14:textId="63DFA910" w:rsidR="00F0377D" w:rsidRPr="00D6796A" w:rsidRDefault="00F0377D" w:rsidP="00B9188A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31781">
              <w:rPr>
                <w:rFonts w:ascii="Times New Roman" w:hAnsi="Times New Roman"/>
                <w:sz w:val="24"/>
                <w:szCs w:val="24"/>
              </w:rPr>
              <w:t xml:space="preserve">Create a menu drive Python program with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 w:rsidRPr="00831781">
              <w:rPr>
                <w:rFonts w:ascii="Times New Roman" w:hAnsi="Times New Roman"/>
                <w:sz w:val="24"/>
                <w:szCs w:val="24"/>
              </w:rPr>
              <w:t xml:space="preserve">dictionary for words and their meanings. Write functions to add a new entry (word: meaning), search for a particular word and retrieve meaning, given meaning find words with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831781">
              <w:rPr>
                <w:rFonts w:ascii="Times New Roman" w:hAnsi="Times New Roman"/>
                <w:sz w:val="24"/>
                <w:szCs w:val="24"/>
              </w:rPr>
              <w:t>same meaning, remove an entry, display all words sorted alphabetically.</w:t>
            </w:r>
          </w:p>
        </w:tc>
      </w:tr>
      <w:tr w:rsidR="00F0377D" w14:paraId="33C82F1D" w14:textId="77777777" w:rsidTr="00B9188A">
        <w:trPr>
          <w:trHeight w:val="1309"/>
        </w:trPr>
        <w:tc>
          <w:tcPr>
            <w:tcW w:w="0" w:type="auto"/>
            <w:vAlign w:val="center"/>
          </w:tcPr>
          <w:p w14:paraId="505B030F" w14:textId="3609A534" w:rsidR="00F0377D" w:rsidRDefault="00F0377D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8.</w:t>
            </w:r>
          </w:p>
        </w:tc>
        <w:tc>
          <w:tcPr>
            <w:tcW w:w="0" w:type="auto"/>
            <w:vAlign w:val="center"/>
          </w:tcPr>
          <w:p w14:paraId="2DE511A6" w14:textId="77777777" w:rsidR="00F0377D" w:rsidRPr="00EB528E" w:rsidRDefault="00F0377D" w:rsidP="00B9188A">
            <w:pPr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B528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Using Regular Expressions, develop a Python program to</w:t>
            </w:r>
          </w:p>
          <w:p w14:paraId="47E2EA85" w14:textId="77777777" w:rsidR="00F0377D" w:rsidRPr="00EB528E" w:rsidRDefault="00F0377D" w:rsidP="00B9188A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B528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dentify a word with a sequence of one upper case letter followed by lower case letters.</w:t>
            </w:r>
          </w:p>
          <w:p w14:paraId="5B98E6F6" w14:textId="77777777" w:rsidR="00F0377D" w:rsidRPr="00EB528E" w:rsidRDefault="00F0377D" w:rsidP="00B9188A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B528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Find all the patterns of “1(0+)1” in a given string.</w:t>
            </w:r>
          </w:p>
          <w:p w14:paraId="5863B423" w14:textId="10F1D42D" w:rsidR="002942AA" w:rsidRPr="002942AA" w:rsidRDefault="00F0377D" w:rsidP="00EB528E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B528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Match a word containing ‘z’ followed by one or more o’s.</w:t>
            </w:r>
          </w:p>
          <w:p w14:paraId="4E9135C2" w14:textId="3A6539B5" w:rsidR="00EB528E" w:rsidRPr="00EB528E" w:rsidRDefault="00EB528E" w:rsidP="00EB528E">
            <w:pPr>
              <w:spacing w:after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EB528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Prompt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the user for input.</w:t>
            </w:r>
          </w:p>
        </w:tc>
      </w:tr>
      <w:tr w:rsidR="00F0377D" w14:paraId="6AFD8815" w14:textId="77777777" w:rsidTr="00B9188A">
        <w:trPr>
          <w:trHeight w:val="1309"/>
        </w:trPr>
        <w:tc>
          <w:tcPr>
            <w:tcW w:w="0" w:type="auto"/>
            <w:vAlign w:val="center"/>
          </w:tcPr>
          <w:p w14:paraId="4346A96F" w14:textId="289AC1A9" w:rsidR="00F0377D" w:rsidRDefault="00F0377D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9.</w:t>
            </w:r>
          </w:p>
        </w:tc>
        <w:tc>
          <w:tcPr>
            <w:tcW w:w="0" w:type="auto"/>
            <w:vAlign w:val="center"/>
          </w:tcPr>
          <w:p w14:paraId="6AFFBC04" w14:textId="77777777" w:rsidR="00F0377D" w:rsidRPr="00831781" w:rsidRDefault="00F0377D" w:rsidP="00B9188A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31781">
              <w:rPr>
                <w:rFonts w:ascii="Times New Roman" w:hAnsi="Times New Roman"/>
                <w:sz w:val="24"/>
                <w:szCs w:val="24"/>
              </w:rPr>
              <w:t xml:space="preserve">Write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w:r w:rsidRPr="00831781">
              <w:rPr>
                <w:rFonts w:ascii="Times New Roman" w:hAnsi="Times New Roman"/>
                <w:sz w:val="24"/>
                <w:szCs w:val="24"/>
              </w:rPr>
              <w:t>Python program to plot the Line chart in MS Excel Sheet using XlsxWriter module to display the annual net income of the companies mentioned below.</w:t>
            </w:r>
          </w:p>
          <w:p w14:paraId="08DEEB82" w14:textId="6FDCCA9B" w:rsidR="00F0377D" w:rsidRPr="00831781" w:rsidRDefault="00F0377D" w:rsidP="00B9188A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831781">
              <w:rPr>
                <w:rFonts w:ascii="Times New Roman" w:hAnsi="Times New Roman"/>
                <w:sz w:val="24"/>
                <w:szCs w:val="24"/>
              </w:rPr>
              <w:object w:dxaOrig="2868" w:dyaOrig="7152" w14:anchorId="47D900C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3.4pt;height:357.6pt" o:ole="">
                  <v:imagedata r:id="rId6" o:title=""/>
                </v:shape>
                <o:OLEObject Type="Embed" ProgID="PBrush" ShapeID="_x0000_i1025" DrawAspect="Content" ObjectID="_1624262786" r:id="rId7"/>
              </w:object>
            </w:r>
          </w:p>
        </w:tc>
      </w:tr>
      <w:tr w:rsidR="00F0377D" w14:paraId="06D5D9B6" w14:textId="77777777" w:rsidTr="00B9188A">
        <w:trPr>
          <w:trHeight w:val="297"/>
        </w:trPr>
        <w:tc>
          <w:tcPr>
            <w:tcW w:w="0" w:type="auto"/>
            <w:vAlign w:val="center"/>
          </w:tcPr>
          <w:p w14:paraId="684C5B01" w14:textId="7974E588" w:rsidR="00F0377D" w:rsidRDefault="00F0377D" w:rsidP="00B9188A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10.</w:t>
            </w:r>
          </w:p>
        </w:tc>
        <w:tc>
          <w:tcPr>
            <w:tcW w:w="0" w:type="auto"/>
            <w:vAlign w:val="center"/>
          </w:tcPr>
          <w:p w14:paraId="544C1BDD" w14:textId="4A519E6D" w:rsidR="00F0377D" w:rsidRPr="00831781" w:rsidRDefault="00F0377D" w:rsidP="00B9188A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evise a Python program to implement the </w:t>
            </w:r>
            <w:r w:rsidRPr="00D25296">
              <w:rPr>
                <w:rFonts w:ascii="Times New Roman" w:hAnsi="Times New Roman"/>
                <w:sz w:val="24"/>
                <w:szCs w:val="24"/>
              </w:rPr>
              <w:t>Hangman Game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</w:tbl>
    <w:p w14:paraId="487BF7DC" w14:textId="6248323A" w:rsidR="00930021" w:rsidRPr="00303160" w:rsidRDefault="00930021" w:rsidP="006F10CF">
      <w:pPr>
        <w:autoSpaceDE w:val="0"/>
        <w:autoSpaceDN w:val="0"/>
        <w:adjustRightInd w:val="0"/>
        <w:spacing w:after="0"/>
        <w:jc w:val="both"/>
        <w:rPr>
          <w:rFonts w:ascii="Times New Roman" w:hAnsi="Times New Roman"/>
          <w:sz w:val="24"/>
          <w:szCs w:val="24"/>
          <w:lang w:bidi="ml-IN"/>
        </w:rPr>
      </w:pPr>
    </w:p>
    <w:p w14:paraId="51612FA5" w14:textId="77777777" w:rsidR="00302AC0" w:rsidRDefault="00302AC0" w:rsidP="009017FF">
      <w:pPr>
        <w:spacing w:after="0"/>
        <w:rPr>
          <w:rFonts w:ascii="Times New Roman" w:hAnsi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6"/>
        <w:gridCol w:w="7946"/>
        <w:gridCol w:w="1320"/>
      </w:tblGrid>
      <w:tr w:rsidR="00302AC0" w14:paraId="1008FEB0" w14:textId="77777777" w:rsidTr="00A95E20">
        <w:tc>
          <w:tcPr>
            <w:tcW w:w="0" w:type="auto"/>
            <w:vAlign w:val="center"/>
          </w:tcPr>
          <w:p w14:paraId="7E3EC2E9" w14:textId="310FE038" w:rsidR="00302AC0" w:rsidRPr="00302AC0" w:rsidRDefault="00302AC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02AC0">
              <w:rPr>
                <w:rFonts w:ascii="Times New Roman" w:hAnsi="Times New Roman"/>
                <w:b/>
                <w:sz w:val="24"/>
                <w:szCs w:val="24"/>
              </w:rPr>
              <w:t>COs</w:t>
            </w:r>
          </w:p>
        </w:tc>
        <w:tc>
          <w:tcPr>
            <w:tcW w:w="0" w:type="auto"/>
            <w:vAlign w:val="center"/>
          </w:tcPr>
          <w:p w14:paraId="48C8605A" w14:textId="2C18BC54" w:rsidR="00302AC0" w:rsidRPr="00302AC0" w:rsidRDefault="00302AC0" w:rsidP="0022588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02AC0">
              <w:rPr>
                <w:rFonts w:ascii="Times New Roman" w:hAnsi="Times New Roman"/>
                <w:b/>
                <w:sz w:val="24"/>
                <w:szCs w:val="24"/>
              </w:rPr>
              <w:t>Statements</w:t>
            </w:r>
          </w:p>
        </w:tc>
        <w:tc>
          <w:tcPr>
            <w:tcW w:w="0" w:type="auto"/>
            <w:vAlign w:val="center"/>
          </w:tcPr>
          <w:p w14:paraId="4A253257" w14:textId="1FD75886" w:rsidR="00302AC0" w:rsidRPr="00302AC0" w:rsidRDefault="00302AC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302AC0">
              <w:rPr>
                <w:rFonts w:ascii="Times New Roman" w:hAnsi="Times New Roman"/>
                <w:b/>
                <w:sz w:val="24"/>
                <w:szCs w:val="24"/>
              </w:rPr>
              <w:t>Bloom</w:t>
            </w:r>
            <w:r w:rsidR="004B4986">
              <w:rPr>
                <w:rFonts w:ascii="Times New Roman" w:hAnsi="Times New Roman"/>
                <w:b/>
                <w:sz w:val="24"/>
                <w:szCs w:val="24"/>
              </w:rPr>
              <w:t>’</w:t>
            </w:r>
            <w:r w:rsidRPr="00302AC0">
              <w:rPr>
                <w:rFonts w:ascii="Times New Roman" w:hAnsi="Times New Roman"/>
                <w:b/>
                <w:sz w:val="24"/>
                <w:szCs w:val="24"/>
              </w:rPr>
              <w:t>s Level</w:t>
            </w:r>
          </w:p>
        </w:tc>
      </w:tr>
      <w:tr w:rsidR="00302AC0" w14:paraId="599B6B14" w14:textId="77777777" w:rsidTr="00A95E20">
        <w:tc>
          <w:tcPr>
            <w:tcW w:w="0" w:type="auto"/>
            <w:vAlign w:val="center"/>
          </w:tcPr>
          <w:p w14:paraId="441F5990" w14:textId="5C2F5991" w:rsidR="00302AC0" w:rsidRPr="00302AC0" w:rsidRDefault="00302AC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1</w:t>
            </w:r>
          </w:p>
        </w:tc>
        <w:tc>
          <w:tcPr>
            <w:tcW w:w="0" w:type="auto"/>
          </w:tcPr>
          <w:p w14:paraId="01BBC8ED" w14:textId="16BC94AC" w:rsidR="00302AC0" w:rsidRPr="00302AC0" w:rsidRDefault="00A95E20" w:rsidP="00302A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Describe </w:t>
            </w:r>
            <w:r w:rsidR="00302AC0" w:rsidRPr="00302AC0">
              <w:rPr>
                <w:rFonts w:ascii="Times New Roman" w:hAnsi="Times New Roman"/>
                <w:sz w:val="24"/>
                <w:szCs w:val="24"/>
                <w:lang w:bidi="ml-IN"/>
              </w:rPr>
              <w:t>the Python language syntax including control statements, loops and functions to write programs for a wide variety problem in mathematics, science, and games.</w:t>
            </w:r>
          </w:p>
        </w:tc>
        <w:tc>
          <w:tcPr>
            <w:tcW w:w="0" w:type="auto"/>
            <w:vAlign w:val="center"/>
          </w:tcPr>
          <w:p w14:paraId="1C17D6E2" w14:textId="64C5CFE7" w:rsidR="00302AC0" w:rsidRPr="00302AC0" w:rsidRDefault="00A95E2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2</w:t>
            </w:r>
          </w:p>
        </w:tc>
      </w:tr>
      <w:tr w:rsidR="00302AC0" w14:paraId="56BDC132" w14:textId="77777777" w:rsidTr="00A95E20">
        <w:tc>
          <w:tcPr>
            <w:tcW w:w="0" w:type="auto"/>
            <w:vAlign w:val="center"/>
          </w:tcPr>
          <w:p w14:paraId="3A67B9FB" w14:textId="54FE8490" w:rsidR="00302AC0" w:rsidRPr="00302AC0" w:rsidRDefault="00302AC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2</w:t>
            </w:r>
          </w:p>
        </w:tc>
        <w:tc>
          <w:tcPr>
            <w:tcW w:w="0" w:type="auto"/>
          </w:tcPr>
          <w:p w14:paraId="38569240" w14:textId="0057FEF9" w:rsidR="00302AC0" w:rsidRPr="00302AC0" w:rsidRDefault="0085615A" w:rsidP="00302AC0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Examine </w:t>
            </w:r>
            <w:r w:rsidR="006831F8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</w:t>
            </w:r>
            <w:r w:rsidR="00302AC0" w:rsidRPr="00FD6F41">
              <w:rPr>
                <w:rFonts w:ascii="Times New Roman" w:hAnsi="Times New Roman"/>
                <w:sz w:val="24"/>
                <w:szCs w:val="24"/>
                <w:lang w:bidi="ml-IN"/>
              </w:rPr>
              <w:t>core data structures</w:t>
            </w:r>
            <w:r w:rsidR="00302AC0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like</w:t>
            </w:r>
            <w:r w:rsidR="00302AC0" w:rsidRPr="00FD6F41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="00302AC0">
              <w:rPr>
                <w:rFonts w:ascii="Times New Roman" w:hAnsi="Times New Roman"/>
                <w:sz w:val="24"/>
                <w:szCs w:val="24"/>
                <w:lang w:bidi="ml-IN"/>
              </w:rPr>
              <w:t>l</w:t>
            </w:r>
            <w:r w:rsidR="00302AC0" w:rsidRPr="00FD6F41">
              <w:rPr>
                <w:rFonts w:ascii="Times New Roman" w:hAnsi="Times New Roman"/>
                <w:sz w:val="24"/>
                <w:szCs w:val="24"/>
                <w:lang w:bidi="ml-IN"/>
              </w:rPr>
              <w:t>ists,</w:t>
            </w:r>
            <w:r w:rsidR="00302AC0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d</w:t>
            </w:r>
            <w:r w:rsidR="00302AC0" w:rsidRPr="00FD6F41">
              <w:rPr>
                <w:rFonts w:ascii="Times New Roman" w:hAnsi="Times New Roman"/>
                <w:sz w:val="24"/>
                <w:szCs w:val="24"/>
                <w:lang w:bidi="ml-IN"/>
              </w:rPr>
              <w:t>ictionaries</w:t>
            </w:r>
            <w:r w:rsidR="00302AC0">
              <w:rPr>
                <w:rFonts w:ascii="Times New Roman" w:hAnsi="Times New Roman"/>
                <w:sz w:val="24"/>
                <w:szCs w:val="24"/>
                <w:lang w:bidi="ml-IN"/>
              </w:rPr>
              <w:t>, tuples and sets in Python to store, process and sort the data.</w:t>
            </w:r>
          </w:p>
        </w:tc>
        <w:tc>
          <w:tcPr>
            <w:tcW w:w="0" w:type="auto"/>
            <w:vAlign w:val="center"/>
          </w:tcPr>
          <w:p w14:paraId="6C356056" w14:textId="240BE56E" w:rsidR="00302AC0" w:rsidRPr="00302AC0" w:rsidRDefault="00A95E2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3</w:t>
            </w:r>
          </w:p>
        </w:tc>
      </w:tr>
      <w:tr w:rsidR="00302AC0" w14:paraId="5E96CFE6" w14:textId="77777777" w:rsidTr="00A95E20">
        <w:tc>
          <w:tcPr>
            <w:tcW w:w="0" w:type="auto"/>
            <w:vAlign w:val="center"/>
          </w:tcPr>
          <w:p w14:paraId="48A9820A" w14:textId="2FE122AF" w:rsidR="00302AC0" w:rsidRPr="00302AC0" w:rsidRDefault="00302AC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3</w:t>
            </w:r>
          </w:p>
        </w:tc>
        <w:tc>
          <w:tcPr>
            <w:tcW w:w="0" w:type="auto"/>
          </w:tcPr>
          <w:p w14:paraId="29EEA289" w14:textId="7508A5CF" w:rsidR="00302AC0" w:rsidRPr="00302AC0" w:rsidRDefault="00A95E20" w:rsidP="00302AC0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Interpret </w:t>
            </w:r>
            <w:r w:rsidR="00302AC0">
              <w:rPr>
                <w:rFonts w:ascii="Times New Roman" w:hAnsi="Times New Roman"/>
                <w:sz w:val="24"/>
                <w:szCs w:val="24"/>
                <w:lang w:bidi="ml-IN"/>
              </w:rPr>
              <w:t>the concepts of O</w:t>
            </w:r>
            <w:r w:rsidR="00302AC0" w:rsidRPr="00F609A0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bject-oriented </w:t>
            </w:r>
            <w:r w:rsidR="00302AC0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programming </w:t>
            </w:r>
            <w:r w:rsidR="00302AC0" w:rsidRPr="00F609A0">
              <w:rPr>
                <w:rFonts w:ascii="Times New Roman" w:hAnsi="Times New Roman"/>
                <w:sz w:val="24"/>
                <w:szCs w:val="24"/>
                <w:lang w:bidi="ml-IN"/>
              </w:rPr>
              <w:t>as used in Python</w:t>
            </w:r>
            <w:r w:rsidR="00302AC0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="00302AC0" w:rsidRPr="006F5209">
              <w:rPr>
                <w:rFonts w:ascii="Times New Roman" w:hAnsi="Times New Roman"/>
                <w:sz w:val="24"/>
                <w:szCs w:val="24"/>
                <w:lang w:bidi="ml-IN"/>
              </w:rPr>
              <w:t>using encapsulation, polymorphism</w:t>
            </w:r>
            <w:r w:rsidR="00302AC0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and</w:t>
            </w:r>
            <w:r w:rsidR="00302AC0" w:rsidRPr="006F5209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inheritance</w:t>
            </w:r>
            <w:r w:rsidR="00302AC0">
              <w:rPr>
                <w:rFonts w:ascii="Times New Roman" w:hAnsi="Times New Roman"/>
                <w:sz w:val="24"/>
                <w:szCs w:val="24"/>
                <w:lang w:bidi="ml-IN"/>
              </w:rPr>
              <w:t>.</w:t>
            </w:r>
          </w:p>
        </w:tc>
        <w:tc>
          <w:tcPr>
            <w:tcW w:w="0" w:type="auto"/>
            <w:vAlign w:val="center"/>
          </w:tcPr>
          <w:p w14:paraId="42DE20A2" w14:textId="3EC264B1" w:rsidR="00302AC0" w:rsidRPr="00302AC0" w:rsidRDefault="00A95E2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3</w:t>
            </w:r>
          </w:p>
        </w:tc>
      </w:tr>
      <w:tr w:rsidR="00302AC0" w14:paraId="77B95785" w14:textId="77777777" w:rsidTr="00A95E20">
        <w:tc>
          <w:tcPr>
            <w:tcW w:w="0" w:type="auto"/>
            <w:vAlign w:val="center"/>
          </w:tcPr>
          <w:p w14:paraId="7FF32AE8" w14:textId="44DCFFE4" w:rsidR="00302AC0" w:rsidRDefault="00302AC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4</w:t>
            </w:r>
          </w:p>
        </w:tc>
        <w:tc>
          <w:tcPr>
            <w:tcW w:w="0" w:type="auto"/>
          </w:tcPr>
          <w:p w14:paraId="2EC20AE8" w14:textId="77F53D30" w:rsidR="00302AC0" w:rsidRPr="00302AC0" w:rsidRDefault="00302AC0" w:rsidP="00302AC0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Discover the capabilities of </w:t>
            </w:r>
            <w:r w:rsidRPr="00FD6F41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Python 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>r</w:t>
            </w:r>
            <w:r w:rsidRPr="00FD6F41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egular 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>e</w:t>
            </w:r>
            <w:r w:rsidRPr="00FD6F41">
              <w:rPr>
                <w:rFonts w:ascii="Times New Roman" w:hAnsi="Times New Roman"/>
                <w:sz w:val="24"/>
                <w:szCs w:val="24"/>
                <w:lang w:bidi="ml-IN"/>
              </w:rPr>
              <w:t>xpression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Pr="00FD6F41">
              <w:rPr>
                <w:rFonts w:ascii="Times New Roman" w:hAnsi="Times New Roman"/>
                <w:sz w:val="24"/>
                <w:szCs w:val="24"/>
                <w:lang w:bidi="ml-IN"/>
              </w:rPr>
              <w:t>for data verification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and utilize </w:t>
            </w:r>
            <w:r w:rsidR="00B55FE6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in-built functions to develop 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>performance efficient Python programs.</w:t>
            </w:r>
          </w:p>
        </w:tc>
        <w:tc>
          <w:tcPr>
            <w:tcW w:w="0" w:type="auto"/>
            <w:vAlign w:val="center"/>
          </w:tcPr>
          <w:p w14:paraId="65292D3D" w14:textId="33B081CF" w:rsidR="00302AC0" w:rsidRPr="00302AC0" w:rsidRDefault="00A95E2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2</w:t>
            </w:r>
          </w:p>
        </w:tc>
      </w:tr>
      <w:tr w:rsidR="00302AC0" w14:paraId="488F4D9E" w14:textId="77777777" w:rsidTr="00A95E20">
        <w:tc>
          <w:tcPr>
            <w:tcW w:w="0" w:type="auto"/>
            <w:vAlign w:val="center"/>
          </w:tcPr>
          <w:p w14:paraId="33D70D97" w14:textId="3BD3E8A6" w:rsidR="00302AC0" w:rsidRDefault="00302AC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O5</w:t>
            </w:r>
          </w:p>
        </w:tc>
        <w:tc>
          <w:tcPr>
            <w:tcW w:w="0" w:type="auto"/>
          </w:tcPr>
          <w:p w14:paraId="5C3137D0" w14:textId="383AF647" w:rsidR="00302AC0" w:rsidRPr="00302AC0" w:rsidRDefault="00302AC0" w:rsidP="00302AC0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>Identify the external modules for creating and writing data to excel files and inspect the file operations to navigate the file systems.</w:t>
            </w:r>
          </w:p>
        </w:tc>
        <w:tc>
          <w:tcPr>
            <w:tcW w:w="0" w:type="auto"/>
            <w:vAlign w:val="center"/>
          </w:tcPr>
          <w:p w14:paraId="67371E39" w14:textId="1DA34312" w:rsidR="00302AC0" w:rsidRPr="00302AC0" w:rsidRDefault="00A95E20" w:rsidP="00A95E2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2</w:t>
            </w:r>
          </w:p>
        </w:tc>
      </w:tr>
    </w:tbl>
    <w:p w14:paraId="5472BD95" w14:textId="50DFDF49" w:rsidR="00302AC0" w:rsidRDefault="00302AC0" w:rsidP="009017FF">
      <w:pPr>
        <w:spacing w:after="0"/>
        <w:rPr>
          <w:rFonts w:ascii="Times New Roman" w:hAnsi="Times New Roman"/>
          <w:b/>
        </w:rPr>
      </w:pPr>
    </w:p>
    <w:p w14:paraId="3785CB69" w14:textId="77777777" w:rsidR="00302AC0" w:rsidRDefault="00302AC0" w:rsidP="009017FF">
      <w:pPr>
        <w:spacing w:after="0"/>
        <w:rPr>
          <w:rFonts w:ascii="Times New Roman" w:hAnsi="Times New Roman"/>
          <w:b/>
        </w:rPr>
      </w:pPr>
    </w:p>
    <w:p w14:paraId="4B3A8897" w14:textId="1F96F13C" w:rsidR="008D01C4" w:rsidRDefault="008D01C4" w:rsidP="009017FF">
      <w:pPr>
        <w:spacing w:after="0"/>
        <w:rPr>
          <w:rFonts w:ascii="Times New Roman" w:hAnsi="Times New Roman"/>
          <w:b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877"/>
      </w:tblGrid>
      <w:tr w:rsidR="00E8779B" w:rsidRPr="00AB3D0F" w14:paraId="34454A93" w14:textId="77777777" w:rsidTr="000A65C9">
        <w:trPr>
          <w:trHeight w:val="2208"/>
        </w:trPr>
        <w:tc>
          <w:tcPr>
            <w:tcW w:w="98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C9E53" w14:textId="77777777" w:rsidR="00E8779B" w:rsidRPr="00E8779B" w:rsidRDefault="00E8779B" w:rsidP="00EB7CCF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  <w:lang w:bidi="ml-IN"/>
              </w:rPr>
            </w:pPr>
            <w:r w:rsidRPr="00E8779B">
              <w:rPr>
                <w:rFonts w:ascii="Times New Roman" w:hAnsi="Times New Roman"/>
                <w:b/>
                <w:sz w:val="24"/>
                <w:szCs w:val="24"/>
                <w:lang w:bidi="ml-IN"/>
              </w:rPr>
              <w:lastRenderedPageBreak/>
              <w:t>Conduct of Practical Examination</w:t>
            </w:r>
          </w:p>
          <w:p w14:paraId="72405698" w14:textId="34F55104" w:rsidR="00E8779B" w:rsidRDefault="00E8779B" w:rsidP="00EB7CCF">
            <w:pPr>
              <w:pStyle w:val="ListParagraph"/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All </w:t>
            </w:r>
            <w:r w:rsidR="00D862EC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</w:t>
            </w: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laboratory </w:t>
            </w:r>
            <w:r w:rsidR="00130473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programs </w:t>
            </w: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>are to be included for practical examination.</w:t>
            </w:r>
          </w:p>
          <w:p w14:paraId="2FF744A7" w14:textId="0002BF13" w:rsidR="00730DDB" w:rsidRPr="00E8779B" w:rsidRDefault="00A65D2D" w:rsidP="00EB7CCF">
            <w:pPr>
              <w:pStyle w:val="ListParagraph"/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</w:t>
            </w:r>
            <w:r w:rsidR="00450553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instructions and </w:t>
            </w:r>
            <w:r>
              <w:rPr>
                <w:rFonts w:ascii="Times New Roman" w:hAnsi="Times New Roman"/>
                <w:sz w:val="24"/>
                <w:szCs w:val="24"/>
                <w:lang w:bidi="ml-IN"/>
              </w:rPr>
              <w:t>b</w:t>
            </w:r>
            <w:r w:rsidR="00730DDB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reakup of marks printed on the cover page of </w:t>
            </w:r>
            <w:r w:rsidR="009A6382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</w:t>
            </w:r>
            <w:r w:rsidR="00730DDB">
              <w:rPr>
                <w:rFonts w:ascii="Times New Roman" w:hAnsi="Times New Roman"/>
                <w:sz w:val="24"/>
                <w:szCs w:val="24"/>
                <w:lang w:bidi="ml-IN"/>
              </w:rPr>
              <w:t>answer script are to be strictly adhered by the examiners.</w:t>
            </w:r>
          </w:p>
          <w:p w14:paraId="2337E289" w14:textId="3840DBA1" w:rsidR="00E8779B" w:rsidRPr="00E8779B" w:rsidRDefault="00E8779B" w:rsidP="00EB7CCF">
            <w:pPr>
              <w:pStyle w:val="ListParagraph"/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Students </w:t>
            </w:r>
            <w:r w:rsidR="00F0377D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are allowed to pick any one program randomly </w:t>
            </w:r>
            <w:r w:rsidR="00AA5CAC">
              <w:rPr>
                <w:rFonts w:ascii="Times New Roman" w:hAnsi="Times New Roman"/>
                <w:sz w:val="24"/>
                <w:szCs w:val="24"/>
                <w:lang w:bidi="ml-IN"/>
              </w:rPr>
              <w:t>from the lot.</w:t>
            </w:r>
          </w:p>
          <w:p w14:paraId="2BFD6CD7" w14:textId="39F7D62B" w:rsidR="00E8779B" w:rsidRPr="00E8779B" w:rsidRDefault="00E8779B" w:rsidP="00EB7CCF">
            <w:pPr>
              <w:pStyle w:val="ListParagraph"/>
              <w:numPr>
                <w:ilvl w:val="0"/>
                <w:numId w:val="12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  <w:lang w:bidi="ml-IN"/>
              </w:rPr>
            </w:pP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Change of </w:t>
            </w:r>
            <w:r w:rsidR="00567D9A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program </w:t>
            </w: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>is allowed only once</w:t>
            </w:r>
            <w:r w:rsidR="00AA5CAC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and </w:t>
            </w:r>
            <w:r w:rsidR="002035BA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</w:t>
            </w: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marks will be deducted as per </w:t>
            </w:r>
            <w:r w:rsidR="00730DDB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the </w:t>
            </w: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Dr.AIT </w:t>
            </w:r>
            <w:r w:rsidR="00A0422F">
              <w:rPr>
                <w:rFonts w:ascii="Times New Roman" w:hAnsi="Times New Roman"/>
                <w:sz w:val="24"/>
                <w:szCs w:val="24"/>
                <w:lang w:bidi="ml-IN"/>
              </w:rPr>
              <w:t>Autonomous</w:t>
            </w:r>
            <w:r w:rsidR="00130473">
              <w:rPr>
                <w:rFonts w:ascii="Times New Roman" w:hAnsi="Times New Roman"/>
                <w:sz w:val="24"/>
                <w:szCs w:val="24"/>
                <w:lang w:bidi="ml-IN"/>
              </w:rPr>
              <w:t>/Examination</w:t>
            </w:r>
            <w:r w:rsidR="00A0422F">
              <w:rPr>
                <w:rFonts w:ascii="Times New Roman" w:hAnsi="Times New Roman"/>
                <w:sz w:val="24"/>
                <w:szCs w:val="24"/>
                <w:lang w:bidi="ml-IN"/>
              </w:rPr>
              <w:t xml:space="preserve"> </w:t>
            </w:r>
            <w:r w:rsidRPr="00E8779B">
              <w:rPr>
                <w:rFonts w:ascii="Times New Roman" w:hAnsi="Times New Roman"/>
                <w:sz w:val="24"/>
                <w:szCs w:val="24"/>
                <w:lang w:bidi="ml-IN"/>
              </w:rPr>
              <w:t>rules and regulations.</w:t>
            </w:r>
          </w:p>
        </w:tc>
      </w:tr>
    </w:tbl>
    <w:p w14:paraId="0115D651" w14:textId="1244318B" w:rsidR="009017FF" w:rsidRDefault="009017FF" w:rsidP="009017FF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604"/>
        <w:gridCol w:w="584"/>
        <w:gridCol w:w="584"/>
        <w:gridCol w:w="584"/>
        <w:gridCol w:w="584"/>
        <w:gridCol w:w="584"/>
        <w:gridCol w:w="584"/>
        <w:gridCol w:w="584"/>
        <w:gridCol w:w="584"/>
        <w:gridCol w:w="584"/>
        <w:gridCol w:w="679"/>
        <w:gridCol w:w="679"/>
        <w:gridCol w:w="681"/>
        <w:gridCol w:w="687"/>
        <w:gridCol w:w="687"/>
        <w:gridCol w:w="689"/>
      </w:tblGrid>
      <w:tr w:rsidR="000A65C9" w:rsidRPr="0092329D" w14:paraId="0F134D97" w14:textId="77777777" w:rsidTr="009172F1">
        <w:trPr>
          <w:trHeight w:val="461"/>
          <w:jc w:val="center"/>
        </w:trPr>
        <w:tc>
          <w:tcPr>
            <w:tcW w:w="303" w:type="pct"/>
            <w:vMerge w:val="restart"/>
            <w:vAlign w:val="center"/>
          </w:tcPr>
          <w:p w14:paraId="75CF0876" w14:textId="467A7B33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COs</w:t>
            </w:r>
          </w:p>
        </w:tc>
        <w:tc>
          <w:tcPr>
            <w:tcW w:w="3661" w:type="pct"/>
            <w:gridSpan w:val="12"/>
            <w:vAlign w:val="center"/>
          </w:tcPr>
          <w:p w14:paraId="22849CD7" w14:textId="6251CBA3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O</w:t>
            </w: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s</w:t>
            </w:r>
          </w:p>
        </w:tc>
        <w:tc>
          <w:tcPr>
            <w:tcW w:w="1036" w:type="pct"/>
            <w:gridSpan w:val="3"/>
            <w:vAlign w:val="center"/>
          </w:tcPr>
          <w:p w14:paraId="5481B540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SOs</w:t>
            </w:r>
          </w:p>
        </w:tc>
      </w:tr>
      <w:tr w:rsidR="000A65C9" w:rsidRPr="0092329D" w14:paraId="78DFFE8C" w14:textId="77777777" w:rsidTr="009172F1">
        <w:trPr>
          <w:trHeight w:val="451"/>
          <w:jc w:val="center"/>
        </w:trPr>
        <w:tc>
          <w:tcPr>
            <w:tcW w:w="303" w:type="pct"/>
            <w:vMerge/>
            <w:vAlign w:val="center"/>
          </w:tcPr>
          <w:p w14:paraId="40FCA9CE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293" w:type="pct"/>
            <w:vAlign w:val="center"/>
          </w:tcPr>
          <w:p w14:paraId="380B2877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1</w:t>
            </w:r>
          </w:p>
        </w:tc>
        <w:tc>
          <w:tcPr>
            <w:tcW w:w="293" w:type="pct"/>
            <w:vAlign w:val="center"/>
          </w:tcPr>
          <w:p w14:paraId="1F1C34E6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2</w:t>
            </w:r>
          </w:p>
        </w:tc>
        <w:tc>
          <w:tcPr>
            <w:tcW w:w="293" w:type="pct"/>
            <w:vAlign w:val="center"/>
          </w:tcPr>
          <w:p w14:paraId="182622F7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3</w:t>
            </w:r>
          </w:p>
        </w:tc>
        <w:tc>
          <w:tcPr>
            <w:tcW w:w="293" w:type="pct"/>
            <w:vAlign w:val="center"/>
          </w:tcPr>
          <w:p w14:paraId="0A18152E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4</w:t>
            </w:r>
          </w:p>
        </w:tc>
        <w:tc>
          <w:tcPr>
            <w:tcW w:w="293" w:type="pct"/>
            <w:vAlign w:val="center"/>
          </w:tcPr>
          <w:p w14:paraId="58F14912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5</w:t>
            </w:r>
          </w:p>
        </w:tc>
        <w:tc>
          <w:tcPr>
            <w:tcW w:w="293" w:type="pct"/>
            <w:vAlign w:val="center"/>
          </w:tcPr>
          <w:p w14:paraId="3B8D1CB1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6</w:t>
            </w:r>
          </w:p>
        </w:tc>
        <w:tc>
          <w:tcPr>
            <w:tcW w:w="293" w:type="pct"/>
            <w:vAlign w:val="center"/>
          </w:tcPr>
          <w:p w14:paraId="2F929462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7</w:t>
            </w:r>
          </w:p>
        </w:tc>
        <w:tc>
          <w:tcPr>
            <w:tcW w:w="293" w:type="pct"/>
            <w:vAlign w:val="center"/>
          </w:tcPr>
          <w:p w14:paraId="25534487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8</w:t>
            </w:r>
          </w:p>
        </w:tc>
        <w:tc>
          <w:tcPr>
            <w:tcW w:w="293" w:type="pct"/>
            <w:vAlign w:val="center"/>
          </w:tcPr>
          <w:p w14:paraId="0678A91E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9</w:t>
            </w:r>
          </w:p>
        </w:tc>
        <w:tc>
          <w:tcPr>
            <w:tcW w:w="341" w:type="pct"/>
            <w:vAlign w:val="center"/>
          </w:tcPr>
          <w:p w14:paraId="5DFC8E9B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10</w:t>
            </w:r>
          </w:p>
        </w:tc>
        <w:tc>
          <w:tcPr>
            <w:tcW w:w="341" w:type="pct"/>
            <w:vAlign w:val="center"/>
          </w:tcPr>
          <w:p w14:paraId="3CF7BEAE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11</w:t>
            </w:r>
          </w:p>
        </w:tc>
        <w:tc>
          <w:tcPr>
            <w:tcW w:w="341" w:type="pct"/>
            <w:vAlign w:val="center"/>
          </w:tcPr>
          <w:p w14:paraId="075AE20C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O12</w:t>
            </w:r>
          </w:p>
        </w:tc>
        <w:tc>
          <w:tcPr>
            <w:tcW w:w="345" w:type="pct"/>
            <w:vAlign w:val="center"/>
          </w:tcPr>
          <w:p w14:paraId="449E88C0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SO1</w:t>
            </w:r>
          </w:p>
        </w:tc>
        <w:tc>
          <w:tcPr>
            <w:tcW w:w="345" w:type="pct"/>
            <w:vAlign w:val="center"/>
          </w:tcPr>
          <w:p w14:paraId="10F115E7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SO2</w:t>
            </w:r>
          </w:p>
        </w:tc>
        <w:tc>
          <w:tcPr>
            <w:tcW w:w="345" w:type="pct"/>
            <w:vAlign w:val="center"/>
          </w:tcPr>
          <w:p w14:paraId="0BE204D4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PSO3</w:t>
            </w:r>
          </w:p>
        </w:tc>
      </w:tr>
      <w:tr w:rsidR="000A65C9" w:rsidRPr="0092329D" w14:paraId="1C659A87" w14:textId="77777777" w:rsidTr="009172F1">
        <w:trPr>
          <w:trHeight w:val="410"/>
          <w:jc w:val="center"/>
        </w:trPr>
        <w:tc>
          <w:tcPr>
            <w:tcW w:w="303" w:type="pct"/>
            <w:vAlign w:val="center"/>
          </w:tcPr>
          <w:p w14:paraId="31BC3D63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CO1</w:t>
            </w:r>
          </w:p>
        </w:tc>
        <w:tc>
          <w:tcPr>
            <w:tcW w:w="293" w:type="pct"/>
            <w:vAlign w:val="center"/>
          </w:tcPr>
          <w:p w14:paraId="1D8BBA4F" w14:textId="39345E28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14773D25" w14:textId="6EAA80AB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3D71831E" w14:textId="119FB908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46BFE519" w14:textId="0FF57AB2" w:rsidR="000A65C9" w:rsidRPr="000A65C9" w:rsidRDefault="00096C43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4AC4C9B2" w14:textId="77E9A5C7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7A7A94CA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4BAB1580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7D649CBF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17DE5602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47963FB3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6A169FF9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01040D85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5" w:type="pct"/>
            <w:vAlign w:val="center"/>
          </w:tcPr>
          <w:p w14:paraId="138756AD" w14:textId="00340BE0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45" w:type="pct"/>
            <w:vAlign w:val="center"/>
          </w:tcPr>
          <w:p w14:paraId="4A14D688" w14:textId="67B84918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345" w:type="pct"/>
            <w:vAlign w:val="center"/>
          </w:tcPr>
          <w:p w14:paraId="1C7700C7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</w:tr>
      <w:tr w:rsidR="000A65C9" w:rsidRPr="0092329D" w14:paraId="689C277E" w14:textId="77777777" w:rsidTr="009172F1">
        <w:trPr>
          <w:trHeight w:val="430"/>
          <w:jc w:val="center"/>
        </w:trPr>
        <w:tc>
          <w:tcPr>
            <w:tcW w:w="303" w:type="pct"/>
            <w:vAlign w:val="center"/>
          </w:tcPr>
          <w:p w14:paraId="0E789944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CO2</w:t>
            </w:r>
          </w:p>
        </w:tc>
        <w:tc>
          <w:tcPr>
            <w:tcW w:w="293" w:type="pct"/>
            <w:vAlign w:val="center"/>
          </w:tcPr>
          <w:p w14:paraId="439C889E" w14:textId="39EDB42C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6731DC3E" w14:textId="6F25C9D5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7EDB1993" w14:textId="17BCE605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3671218D" w14:textId="44D10830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2D20EF85" w14:textId="2233E006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63919E3A" w14:textId="3B25FDB4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646FF9E6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36D2DCCC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526D5BB2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4863907C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2EAAB034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6536757C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5" w:type="pct"/>
            <w:vAlign w:val="center"/>
          </w:tcPr>
          <w:p w14:paraId="7545F188" w14:textId="23D90AD1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345" w:type="pct"/>
            <w:vAlign w:val="center"/>
          </w:tcPr>
          <w:p w14:paraId="174FE64B" w14:textId="5880C7C5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345" w:type="pct"/>
            <w:vAlign w:val="center"/>
          </w:tcPr>
          <w:p w14:paraId="6F4296B2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</w:tr>
      <w:tr w:rsidR="000A65C9" w:rsidRPr="0092329D" w14:paraId="6E0D92C4" w14:textId="77777777" w:rsidTr="009172F1">
        <w:trPr>
          <w:trHeight w:val="430"/>
          <w:jc w:val="center"/>
        </w:trPr>
        <w:tc>
          <w:tcPr>
            <w:tcW w:w="303" w:type="pct"/>
            <w:vAlign w:val="center"/>
          </w:tcPr>
          <w:p w14:paraId="335F3DD7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CO3</w:t>
            </w:r>
          </w:p>
        </w:tc>
        <w:tc>
          <w:tcPr>
            <w:tcW w:w="293" w:type="pct"/>
            <w:vAlign w:val="center"/>
          </w:tcPr>
          <w:p w14:paraId="67D43C97" w14:textId="3D1C583B" w:rsidR="000A65C9" w:rsidRPr="000A65C9" w:rsidRDefault="00087F1D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542564BD" w14:textId="0371B03F" w:rsidR="000A65C9" w:rsidRPr="000A65C9" w:rsidRDefault="00087F1D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3996987A" w14:textId="3B830813" w:rsidR="000A65C9" w:rsidRPr="000A65C9" w:rsidRDefault="00087F1D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616456C9" w14:textId="2CD99AAB" w:rsidR="000A65C9" w:rsidRPr="000A65C9" w:rsidRDefault="00087F1D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61624E62" w14:textId="5AA8496F" w:rsidR="000A65C9" w:rsidRPr="000A65C9" w:rsidRDefault="00087F1D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1365FEFD" w14:textId="3B82ACB8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4AF3ED47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0AE28D92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305DC62C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18885F4D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42BCD43B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6126AB4E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5" w:type="pct"/>
            <w:vAlign w:val="center"/>
          </w:tcPr>
          <w:p w14:paraId="2386C14E" w14:textId="4E1AB883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345" w:type="pct"/>
            <w:vAlign w:val="center"/>
          </w:tcPr>
          <w:p w14:paraId="03B28B61" w14:textId="5F7CB438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345" w:type="pct"/>
            <w:vAlign w:val="center"/>
          </w:tcPr>
          <w:p w14:paraId="7399CAFF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</w:tr>
      <w:tr w:rsidR="000A65C9" w:rsidRPr="0092329D" w14:paraId="5356E68D" w14:textId="77777777" w:rsidTr="009172F1">
        <w:trPr>
          <w:trHeight w:val="430"/>
          <w:jc w:val="center"/>
        </w:trPr>
        <w:tc>
          <w:tcPr>
            <w:tcW w:w="303" w:type="pct"/>
            <w:vAlign w:val="center"/>
          </w:tcPr>
          <w:p w14:paraId="1F7F875B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CO4</w:t>
            </w:r>
          </w:p>
        </w:tc>
        <w:tc>
          <w:tcPr>
            <w:tcW w:w="293" w:type="pct"/>
            <w:vAlign w:val="center"/>
          </w:tcPr>
          <w:p w14:paraId="7A788306" w14:textId="3A968D51" w:rsidR="000A65C9" w:rsidRPr="000A65C9" w:rsidRDefault="009F4B5C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7C477CA1" w14:textId="6C60CAFF" w:rsidR="000A65C9" w:rsidRPr="000A65C9" w:rsidRDefault="009F4B5C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93" w:type="pct"/>
            <w:vAlign w:val="center"/>
          </w:tcPr>
          <w:p w14:paraId="5D852BA4" w14:textId="33C72446" w:rsidR="000A65C9" w:rsidRPr="000A65C9" w:rsidRDefault="009F4B5C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58E815DB" w14:textId="79C7577C" w:rsidR="000A65C9" w:rsidRPr="000A65C9" w:rsidRDefault="009F4B5C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5A9B663F" w14:textId="05160C8E" w:rsidR="000A65C9" w:rsidRPr="000A65C9" w:rsidRDefault="00087F1D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16AE6A1D" w14:textId="1F28EFE1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3C298B3D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20CF7F8D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535CF646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3060C228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0B05537F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6660F63E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5" w:type="pct"/>
            <w:vAlign w:val="center"/>
          </w:tcPr>
          <w:p w14:paraId="30D390D3" w14:textId="72255034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45" w:type="pct"/>
            <w:vAlign w:val="center"/>
          </w:tcPr>
          <w:p w14:paraId="3F67C27F" w14:textId="1C82DA32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345" w:type="pct"/>
            <w:vAlign w:val="center"/>
          </w:tcPr>
          <w:p w14:paraId="0A9D65CC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</w:tr>
      <w:tr w:rsidR="000A65C9" w:rsidRPr="0092329D" w14:paraId="17A18BF5" w14:textId="77777777" w:rsidTr="009172F1">
        <w:trPr>
          <w:trHeight w:val="430"/>
          <w:jc w:val="center"/>
        </w:trPr>
        <w:tc>
          <w:tcPr>
            <w:tcW w:w="303" w:type="pct"/>
            <w:vAlign w:val="center"/>
          </w:tcPr>
          <w:p w14:paraId="3236620C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0A65C9">
              <w:rPr>
                <w:rFonts w:ascii="Times New Roman" w:hAnsi="Times New Roman"/>
                <w:b/>
                <w:sz w:val="18"/>
                <w:szCs w:val="18"/>
              </w:rPr>
              <w:t>CO5</w:t>
            </w:r>
          </w:p>
        </w:tc>
        <w:tc>
          <w:tcPr>
            <w:tcW w:w="293" w:type="pct"/>
            <w:vAlign w:val="center"/>
          </w:tcPr>
          <w:p w14:paraId="6B5C3123" w14:textId="3CB829D4" w:rsidR="000A65C9" w:rsidRPr="000A65C9" w:rsidRDefault="009F4B5C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4AD5F031" w14:textId="11D0A6A9" w:rsidR="000A65C9" w:rsidRPr="000A65C9" w:rsidRDefault="009F4B5C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93" w:type="pct"/>
            <w:vAlign w:val="center"/>
          </w:tcPr>
          <w:p w14:paraId="0C6C77F9" w14:textId="519AB26A" w:rsidR="000A65C9" w:rsidRPr="000A65C9" w:rsidRDefault="009F4B5C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293" w:type="pct"/>
            <w:vAlign w:val="center"/>
          </w:tcPr>
          <w:p w14:paraId="38433BB6" w14:textId="00DDA2AF" w:rsidR="000A65C9" w:rsidRPr="000A65C9" w:rsidRDefault="009F4B5C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293" w:type="pct"/>
            <w:vAlign w:val="center"/>
          </w:tcPr>
          <w:p w14:paraId="06568E10" w14:textId="39EC6646" w:rsidR="000A65C9" w:rsidRPr="000A65C9" w:rsidRDefault="00087F1D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293" w:type="pct"/>
            <w:vAlign w:val="center"/>
          </w:tcPr>
          <w:p w14:paraId="4194A03A" w14:textId="008746D6" w:rsidR="000A65C9" w:rsidRPr="000A65C9" w:rsidRDefault="001C0508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7DD3B58C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3DE8ABF4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293" w:type="pct"/>
            <w:vAlign w:val="center"/>
          </w:tcPr>
          <w:p w14:paraId="22197F4B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473516F2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5ABE0C51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1" w:type="pct"/>
            <w:vAlign w:val="center"/>
          </w:tcPr>
          <w:p w14:paraId="47EB676D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  <w:tc>
          <w:tcPr>
            <w:tcW w:w="345" w:type="pct"/>
            <w:vAlign w:val="center"/>
          </w:tcPr>
          <w:p w14:paraId="2CEB9EEF" w14:textId="62F97B04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45" w:type="pct"/>
            <w:vAlign w:val="center"/>
          </w:tcPr>
          <w:p w14:paraId="663D0499" w14:textId="17F133E7" w:rsidR="000A65C9" w:rsidRPr="000A65C9" w:rsidRDefault="00346BC5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45" w:type="pct"/>
            <w:vAlign w:val="center"/>
          </w:tcPr>
          <w:p w14:paraId="4DE65040" w14:textId="77777777" w:rsidR="000A65C9" w:rsidRPr="000A65C9" w:rsidRDefault="000A65C9" w:rsidP="009172F1">
            <w:pPr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A65C9">
              <w:rPr>
                <w:rFonts w:ascii="Times New Roman" w:hAnsi="Times New Roman"/>
                <w:sz w:val="18"/>
                <w:szCs w:val="18"/>
              </w:rPr>
              <w:t>-</w:t>
            </w:r>
          </w:p>
        </w:tc>
      </w:tr>
    </w:tbl>
    <w:p w14:paraId="5ED14CF8" w14:textId="77777777" w:rsidR="00DC12B0" w:rsidRPr="00DC12B0" w:rsidRDefault="00DC12B0" w:rsidP="00BB3D8F">
      <w:pPr>
        <w:rPr>
          <w:rFonts w:ascii="Times New Roman" w:hAnsi="Times New Roman"/>
          <w:sz w:val="24"/>
          <w:szCs w:val="24"/>
        </w:rPr>
      </w:pPr>
    </w:p>
    <w:p w14:paraId="1464AC02" w14:textId="77777777" w:rsidR="00DC12B0" w:rsidRPr="00DC12B0" w:rsidRDefault="00DC12B0" w:rsidP="00BB3D8F">
      <w:pPr>
        <w:rPr>
          <w:rFonts w:ascii="Times New Roman" w:hAnsi="Times New Roman"/>
          <w:sz w:val="24"/>
          <w:szCs w:val="24"/>
        </w:rPr>
      </w:pPr>
      <w:r w:rsidRPr="00DC12B0">
        <w:rPr>
          <w:rFonts w:ascii="Times New Roman" w:hAnsi="Times New Roman"/>
          <w:sz w:val="24"/>
          <w:szCs w:val="24"/>
        </w:rPr>
        <w:t>Faculty:</w:t>
      </w:r>
    </w:p>
    <w:p w14:paraId="528C1CA0" w14:textId="72EF5E3F" w:rsidR="0052654C" w:rsidRDefault="00DC12B0" w:rsidP="00BB3D8F">
      <w:r w:rsidRPr="00DC12B0">
        <w:rPr>
          <w:rFonts w:ascii="Times New Roman" w:hAnsi="Times New Roman"/>
          <w:sz w:val="24"/>
          <w:szCs w:val="24"/>
        </w:rPr>
        <w:t>Dr.S.Gowrishankar</w:t>
      </w:r>
      <w:r w:rsidR="001C0508">
        <w:tab/>
      </w:r>
    </w:p>
    <w:sectPr w:rsidR="0052654C" w:rsidSect="000A65C9">
      <w:pgSz w:w="12240" w:h="15840"/>
      <w:pgMar w:top="539" w:right="1134" w:bottom="35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D1E39"/>
    <w:multiLevelType w:val="hybridMultilevel"/>
    <w:tmpl w:val="44B6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B30DC"/>
    <w:multiLevelType w:val="hybridMultilevel"/>
    <w:tmpl w:val="232CBECE"/>
    <w:lvl w:ilvl="0" w:tplc="2D3CAD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85669"/>
    <w:multiLevelType w:val="hybridMultilevel"/>
    <w:tmpl w:val="7CFEB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16785E"/>
    <w:multiLevelType w:val="hybridMultilevel"/>
    <w:tmpl w:val="1B223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E409C"/>
    <w:multiLevelType w:val="hybridMultilevel"/>
    <w:tmpl w:val="A9909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42107A"/>
    <w:multiLevelType w:val="hybridMultilevel"/>
    <w:tmpl w:val="87566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524185"/>
    <w:multiLevelType w:val="hybridMultilevel"/>
    <w:tmpl w:val="BCBE3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0D5F00"/>
    <w:multiLevelType w:val="hybridMultilevel"/>
    <w:tmpl w:val="496AF48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635DA"/>
    <w:multiLevelType w:val="hybridMultilevel"/>
    <w:tmpl w:val="51824A8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626A5F"/>
    <w:multiLevelType w:val="hybridMultilevel"/>
    <w:tmpl w:val="28907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A34811"/>
    <w:multiLevelType w:val="hybridMultilevel"/>
    <w:tmpl w:val="C9C2C670"/>
    <w:lvl w:ilvl="0" w:tplc="68C6F114">
      <w:start w:val="1"/>
      <w:numFmt w:val="lowerLetter"/>
      <w:lvlText w:val="%1)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0EE1CDE"/>
    <w:multiLevelType w:val="hybridMultilevel"/>
    <w:tmpl w:val="55FC0E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FA17C6"/>
    <w:multiLevelType w:val="hybridMultilevel"/>
    <w:tmpl w:val="545256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5"/>
  </w:num>
  <w:num w:numId="4">
    <w:abstractNumId w:val="9"/>
  </w:num>
  <w:num w:numId="5">
    <w:abstractNumId w:val="2"/>
  </w:num>
  <w:num w:numId="6">
    <w:abstractNumId w:val="3"/>
  </w:num>
  <w:num w:numId="7">
    <w:abstractNumId w:val="6"/>
  </w:num>
  <w:num w:numId="8">
    <w:abstractNumId w:val="0"/>
  </w:num>
  <w:num w:numId="9">
    <w:abstractNumId w:val="4"/>
  </w:num>
  <w:num w:numId="10">
    <w:abstractNumId w:val="12"/>
  </w:num>
  <w:num w:numId="11">
    <w:abstractNumId w:val="7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NjA1NzOzsDQ0MTFQ0lEKTi0uzszPAykwMq4FAB3vf0EtAAAA"/>
  </w:docVars>
  <w:rsids>
    <w:rsidRoot w:val="009017FF"/>
    <w:rsid w:val="000003A3"/>
    <w:rsid w:val="000053AB"/>
    <w:rsid w:val="00006306"/>
    <w:rsid w:val="00011EB5"/>
    <w:rsid w:val="00013086"/>
    <w:rsid w:val="00016AFA"/>
    <w:rsid w:val="0001725E"/>
    <w:rsid w:val="00022B9E"/>
    <w:rsid w:val="000338DF"/>
    <w:rsid w:val="00033C1D"/>
    <w:rsid w:val="00036D88"/>
    <w:rsid w:val="00040D6E"/>
    <w:rsid w:val="00047EBA"/>
    <w:rsid w:val="00054213"/>
    <w:rsid w:val="00057810"/>
    <w:rsid w:val="000604F2"/>
    <w:rsid w:val="0006077E"/>
    <w:rsid w:val="00061DFD"/>
    <w:rsid w:val="00062E6E"/>
    <w:rsid w:val="0006387B"/>
    <w:rsid w:val="00063FF4"/>
    <w:rsid w:val="00077A36"/>
    <w:rsid w:val="00077B0F"/>
    <w:rsid w:val="000844E1"/>
    <w:rsid w:val="00084D64"/>
    <w:rsid w:val="00087F1D"/>
    <w:rsid w:val="00090BA3"/>
    <w:rsid w:val="00093D80"/>
    <w:rsid w:val="00096C43"/>
    <w:rsid w:val="00096FFE"/>
    <w:rsid w:val="000A46FB"/>
    <w:rsid w:val="000A501A"/>
    <w:rsid w:val="000A65C9"/>
    <w:rsid w:val="000B16F8"/>
    <w:rsid w:val="000B38D8"/>
    <w:rsid w:val="000B5708"/>
    <w:rsid w:val="000D1184"/>
    <w:rsid w:val="000D36C2"/>
    <w:rsid w:val="000D4F96"/>
    <w:rsid w:val="000D7084"/>
    <w:rsid w:val="000D72B6"/>
    <w:rsid w:val="000E0AF1"/>
    <w:rsid w:val="000E4ACF"/>
    <w:rsid w:val="000E5C05"/>
    <w:rsid w:val="000E5C52"/>
    <w:rsid w:val="000F34A8"/>
    <w:rsid w:val="000F4A85"/>
    <w:rsid w:val="000F5F0A"/>
    <w:rsid w:val="000F6F86"/>
    <w:rsid w:val="00102818"/>
    <w:rsid w:val="00102C0C"/>
    <w:rsid w:val="001037EE"/>
    <w:rsid w:val="0010387D"/>
    <w:rsid w:val="00110442"/>
    <w:rsid w:val="001123FC"/>
    <w:rsid w:val="00123632"/>
    <w:rsid w:val="00126972"/>
    <w:rsid w:val="0012711A"/>
    <w:rsid w:val="00130473"/>
    <w:rsid w:val="0013062A"/>
    <w:rsid w:val="00133B10"/>
    <w:rsid w:val="0014203E"/>
    <w:rsid w:val="00143592"/>
    <w:rsid w:val="001453B0"/>
    <w:rsid w:val="00145F83"/>
    <w:rsid w:val="0014614A"/>
    <w:rsid w:val="001518D2"/>
    <w:rsid w:val="0015257E"/>
    <w:rsid w:val="0016106C"/>
    <w:rsid w:val="00163D11"/>
    <w:rsid w:val="00174B90"/>
    <w:rsid w:val="00176F33"/>
    <w:rsid w:val="00181AF9"/>
    <w:rsid w:val="00183B06"/>
    <w:rsid w:val="00184EB8"/>
    <w:rsid w:val="001975D8"/>
    <w:rsid w:val="00197B56"/>
    <w:rsid w:val="001B31CF"/>
    <w:rsid w:val="001B4BAF"/>
    <w:rsid w:val="001B7725"/>
    <w:rsid w:val="001B784B"/>
    <w:rsid w:val="001B7A88"/>
    <w:rsid w:val="001C0508"/>
    <w:rsid w:val="001C2EB6"/>
    <w:rsid w:val="001D1786"/>
    <w:rsid w:val="001E02E3"/>
    <w:rsid w:val="001E2037"/>
    <w:rsid w:val="001E2BA4"/>
    <w:rsid w:val="001E3459"/>
    <w:rsid w:val="001E5F86"/>
    <w:rsid w:val="001F16EB"/>
    <w:rsid w:val="001F2D0E"/>
    <w:rsid w:val="001F7EFD"/>
    <w:rsid w:val="00200678"/>
    <w:rsid w:val="002035BA"/>
    <w:rsid w:val="00203F22"/>
    <w:rsid w:val="002061DF"/>
    <w:rsid w:val="00211A72"/>
    <w:rsid w:val="0021302E"/>
    <w:rsid w:val="00215828"/>
    <w:rsid w:val="002165CD"/>
    <w:rsid w:val="0021673F"/>
    <w:rsid w:val="0022298F"/>
    <w:rsid w:val="002240B3"/>
    <w:rsid w:val="00225578"/>
    <w:rsid w:val="00225880"/>
    <w:rsid w:val="0023231D"/>
    <w:rsid w:val="00234654"/>
    <w:rsid w:val="00234B25"/>
    <w:rsid w:val="00241E11"/>
    <w:rsid w:val="00243081"/>
    <w:rsid w:val="00243D9A"/>
    <w:rsid w:val="00245DEB"/>
    <w:rsid w:val="00252771"/>
    <w:rsid w:val="00252B1E"/>
    <w:rsid w:val="00253EB5"/>
    <w:rsid w:val="00257130"/>
    <w:rsid w:val="002621A7"/>
    <w:rsid w:val="00270716"/>
    <w:rsid w:val="00274F39"/>
    <w:rsid w:val="00275231"/>
    <w:rsid w:val="00285DCF"/>
    <w:rsid w:val="0028700E"/>
    <w:rsid w:val="00287ADC"/>
    <w:rsid w:val="002941AA"/>
    <w:rsid w:val="002942AA"/>
    <w:rsid w:val="0029594E"/>
    <w:rsid w:val="00296EB6"/>
    <w:rsid w:val="00297DF9"/>
    <w:rsid w:val="002A28D9"/>
    <w:rsid w:val="002A7865"/>
    <w:rsid w:val="002B2226"/>
    <w:rsid w:val="002B2E64"/>
    <w:rsid w:val="002C055B"/>
    <w:rsid w:val="002C08F3"/>
    <w:rsid w:val="002C0F18"/>
    <w:rsid w:val="002C478C"/>
    <w:rsid w:val="002C5036"/>
    <w:rsid w:val="002C6286"/>
    <w:rsid w:val="002C6D79"/>
    <w:rsid w:val="002D11D3"/>
    <w:rsid w:val="002D38BA"/>
    <w:rsid w:val="002D6EEB"/>
    <w:rsid w:val="002E53EC"/>
    <w:rsid w:val="002E6056"/>
    <w:rsid w:val="002F09D5"/>
    <w:rsid w:val="002F1CE2"/>
    <w:rsid w:val="002F2C52"/>
    <w:rsid w:val="002F34AA"/>
    <w:rsid w:val="00302AC0"/>
    <w:rsid w:val="00302ED5"/>
    <w:rsid w:val="00303160"/>
    <w:rsid w:val="003052D8"/>
    <w:rsid w:val="00312B0E"/>
    <w:rsid w:val="00330618"/>
    <w:rsid w:val="00342B2D"/>
    <w:rsid w:val="00342D3B"/>
    <w:rsid w:val="00342D66"/>
    <w:rsid w:val="003432D0"/>
    <w:rsid w:val="00346BC5"/>
    <w:rsid w:val="00346CE0"/>
    <w:rsid w:val="00347D08"/>
    <w:rsid w:val="00350048"/>
    <w:rsid w:val="0035212A"/>
    <w:rsid w:val="00371C50"/>
    <w:rsid w:val="003762D7"/>
    <w:rsid w:val="003771D2"/>
    <w:rsid w:val="00377F6C"/>
    <w:rsid w:val="003815C9"/>
    <w:rsid w:val="0038557E"/>
    <w:rsid w:val="00391F23"/>
    <w:rsid w:val="00395D0C"/>
    <w:rsid w:val="003A035C"/>
    <w:rsid w:val="003A0891"/>
    <w:rsid w:val="003A1EEA"/>
    <w:rsid w:val="003A276F"/>
    <w:rsid w:val="003A31E9"/>
    <w:rsid w:val="003A55EF"/>
    <w:rsid w:val="003B0842"/>
    <w:rsid w:val="003B501B"/>
    <w:rsid w:val="003B6C79"/>
    <w:rsid w:val="003C4450"/>
    <w:rsid w:val="003C79F6"/>
    <w:rsid w:val="003C7F8B"/>
    <w:rsid w:val="003D1D14"/>
    <w:rsid w:val="003D41E6"/>
    <w:rsid w:val="003D58DA"/>
    <w:rsid w:val="003E06C3"/>
    <w:rsid w:val="003E1FA8"/>
    <w:rsid w:val="003E5FA7"/>
    <w:rsid w:val="003F1543"/>
    <w:rsid w:val="003F24AC"/>
    <w:rsid w:val="003F4F70"/>
    <w:rsid w:val="003F6368"/>
    <w:rsid w:val="003F6F22"/>
    <w:rsid w:val="00406DA3"/>
    <w:rsid w:val="004104CF"/>
    <w:rsid w:val="004109E4"/>
    <w:rsid w:val="00431B2C"/>
    <w:rsid w:val="00442F52"/>
    <w:rsid w:val="00447227"/>
    <w:rsid w:val="00450553"/>
    <w:rsid w:val="00452086"/>
    <w:rsid w:val="00452C3B"/>
    <w:rsid w:val="00454AA9"/>
    <w:rsid w:val="004551C0"/>
    <w:rsid w:val="00460BA1"/>
    <w:rsid w:val="00461B40"/>
    <w:rsid w:val="004642D4"/>
    <w:rsid w:val="004709CE"/>
    <w:rsid w:val="00477B0D"/>
    <w:rsid w:val="004800E4"/>
    <w:rsid w:val="00486FEE"/>
    <w:rsid w:val="00487FFD"/>
    <w:rsid w:val="00490D80"/>
    <w:rsid w:val="004A6961"/>
    <w:rsid w:val="004A78B6"/>
    <w:rsid w:val="004B05C7"/>
    <w:rsid w:val="004B0EAE"/>
    <w:rsid w:val="004B4986"/>
    <w:rsid w:val="004B6391"/>
    <w:rsid w:val="004B66CA"/>
    <w:rsid w:val="004B7A8A"/>
    <w:rsid w:val="004C14A0"/>
    <w:rsid w:val="004C5E61"/>
    <w:rsid w:val="004D12CA"/>
    <w:rsid w:val="004D1988"/>
    <w:rsid w:val="004D3982"/>
    <w:rsid w:val="004E2C95"/>
    <w:rsid w:val="004E55CF"/>
    <w:rsid w:val="004E74E1"/>
    <w:rsid w:val="004F2B70"/>
    <w:rsid w:val="004F7224"/>
    <w:rsid w:val="0051146B"/>
    <w:rsid w:val="0051221C"/>
    <w:rsid w:val="00525899"/>
    <w:rsid w:val="0052654C"/>
    <w:rsid w:val="00534D63"/>
    <w:rsid w:val="00543357"/>
    <w:rsid w:val="005550AA"/>
    <w:rsid w:val="00555E4A"/>
    <w:rsid w:val="00555E8D"/>
    <w:rsid w:val="00560C72"/>
    <w:rsid w:val="005639F5"/>
    <w:rsid w:val="00563CE5"/>
    <w:rsid w:val="00567C7F"/>
    <w:rsid w:val="00567D9A"/>
    <w:rsid w:val="005714C8"/>
    <w:rsid w:val="005727A0"/>
    <w:rsid w:val="00590EA9"/>
    <w:rsid w:val="005913E3"/>
    <w:rsid w:val="005949C0"/>
    <w:rsid w:val="0059785A"/>
    <w:rsid w:val="005B1230"/>
    <w:rsid w:val="005B1C6A"/>
    <w:rsid w:val="005B602C"/>
    <w:rsid w:val="005C095A"/>
    <w:rsid w:val="005C1B33"/>
    <w:rsid w:val="005C1B93"/>
    <w:rsid w:val="005C7F1E"/>
    <w:rsid w:val="005D19CE"/>
    <w:rsid w:val="005D35DA"/>
    <w:rsid w:val="005D6B69"/>
    <w:rsid w:val="005E14B9"/>
    <w:rsid w:val="00600B61"/>
    <w:rsid w:val="00600C91"/>
    <w:rsid w:val="0060557F"/>
    <w:rsid w:val="006103FC"/>
    <w:rsid w:val="006133C2"/>
    <w:rsid w:val="00617AAE"/>
    <w:rsid w:val="006220AB"/>
    <w:rsid w:val="0062310C"/>
    <w:rsid w:val="0062350D"/>
    <w:rsid w:val="0062749A"/>
    <w:rsid w:val="00631DF4"/>
    <w:rsid w:val="00646DDE"/>
    <w:rsid w:val="00657942"/>
    <w:rsid w:val="00657C0C"/>
    <w:rsid w:val="00664E53"/>
    <w:rsid w:val="006710E9"/>
    <w:rsid w:val="0067304D"/>
    <w:rsid w:val="006736D3"/>
    <w:rsid w:val="006831F8"/>
    <w:rsid w:val="00684651"/>
    <w:rsid w:val="00687B2B"/>
    <w:rsid w:val="0069066D"/>
    <w:rsid w:val="006A0B1D"/>
    <w:rsid w:val="006A22D8"/>
    <w:rsid w:val="006A6F1F"/>
    <w:rsid w:val="006A7D37"/>
    <w:rsid w:val="006B1C65"/>
    <w:rsid w:val="006B531F"/>
    <w:rsid w:val="006B5E56"/>
    <w:rsid w:val="006B7CF3"/>
    <w:rsid w:val="006C1C90"/>
    <w:rsid w:val="006D0689"/>
    <w:rsid w:val="006D1DCD"/>
    <w:rsid w:val="006D2D2D"/>
    <w:rsid w:val="006D6E19"/>
    <w:rsid w:val="006E3267"/>
    <w:rsid w:val="006E6DB5"/>
    <w:rsid w:val="006F10CF"/>
    <w:rsid w:val="006F2024"/>
    <w:rsid w:val="006F431B"/>
    <w:rsid w:val="006F5209"/>
    <w:rsid w:val="006F5C59"/>
    <w:rsid w:val="006F6164"/>
    <w:rsid w:val="00701684"/>
    <w:rsid w:val="007016E4"/>
    <w:rsid w:val="007057E1"/>
    <w:rsid w:val="00706A48"/>
    <w:rsid w:val="00707000"/>
    <w:rsid w:val="00715EB1"/>
    <w:rsid w:val="00717CCB"/>
    <w:rsid w:val="00724244"/>
    <w:rsid w:val="00730DDB"/>
    <w:rsid w:val="007324D5"/>
    <w:rsid w:val="007340EA"/>
    <w:rsid w:val="00734D07"/>
    <w:rsid w:val="007373DE"/>
    <w:rsid w:val="007406E4"/>
    <w:rsid w:val="00741ED8"/>
    <w:rsid w:val="007420BD"/>
    <w:rsid w:val="00752457"/>
    <w:rsid w:val="007529C8"/>
    <w:rsid w:val="00756C82"/>
    <w:rsid w:val="007573CB"/>
    <w:rsid w:val="00757EBB"/>
    <w:rsid w:val="00761396"/>
    <w:rsid w:val="00763441"/>
    <w:rsid w:val="00764B0D"/>
    <w:rsid w:val="00766A0E"/>
    <w:rsid w:val="00776BF5"/>
    <w:rsid w:val="00780064"/>
    <w:rsid w:val="00780994"/>
    <w:rsid w:val="00783385"/>
    <w:rsid w:val="007839F6"/>
    <w:rsid w:val="007843C4"/>
    <w:rsid w:val="00784F71"/>
    <w:rsid w:val="007922E5"/>
    <w:rsid w:val="007931F4"/>
    <w:rsid w:val="007A1A67"/>
    <w:rsid w:val="007A664C"/>
    <w:rsid w:val="007A7FA9"/>
    <w:rsid w:val="007B0C78"/>
    <w:rsid w:val="007B1C1D"/>
    <w:rsid w:val="007B3A12"/>
    <w:rsid w:val="007B4AD9"/>
    <w:rsid w:val="007B5FD8"/>
    <w:rsid w:val="007C0DF9"/>
    <w:rsid w:val="007C42D7"/>
    <w:rsid w:val="007C52A1"/>
    <w:rsid w:val="007E0798"/>
    <w:rsid w:val="007E0941"/>
    <w:rsid w:val="007F748B"/>
    <w:rsid w:val="0081247D"/>
    <w:rsid w:val="00812BF0"/>
    <w:rsid w:val="00814386"/>
    <w:rsid w:val="00817700"/>
    <w:rsid w:val="00831781"/>
    <w:rsid w:val="00837304"/>
    <w:rsid w:val="00837D58"/>
    <w:rsid w:val="008401E7"/>
    <w:rsid w:val="00843BDD"/>
    <w:rsid w:val="0084639D"/>
    <w:rsid w:val="008503F5"/>
    <w:rsid w:val="00855DF9"/>
    <w:rsid w:val="0085615A"/>
    <w:rsid w:val="0085782D"/>
    <w:rsid w:val="008620DD"/>
    <w:rsid w:val="008624AA"/>
    <w:rsid w:val="00862AC6"/>
    <w:rsid w:val="00862E0F"/>
    <w:rsid w:val="00866261"/>
    <w:rsid w:val="00867B42"/>
    <w:rsid w:val="00873018"/>
    <w:rsid w:val="00876585"/>
    <w:rsid w:val="00881D0F"/>
    <w:rsid w:val="00883685"/>
    <w:rsid w:val="0088485F"/>
    <w:rsid w:val="00886691"/>
    <w:rsid w:val="00886A9B"/>
    <w:rsid w:val="008877B3"/>
    <w:rsid w:val="00895621"/>
    <w:rsid w:val="00895B19"/>
    <w:rsid w:val="008968AF"/>
    <w:rsid w:val="008A094A"/>
    <w:rsid w:val="008A16ED"/>
    <w:rsid w:val="008A4709"/>
    <w:rsid w:val="008A6DA6"/>
    <w:rsid w:val="008A72FF"/>
    <w:rsid w:val="008B064C"/>
    <w:rsid w:val="008B08FB"/>
    <w:rsid w:val="008B0914"/>
    <w:rsid w:val="008B3DF2"/>
    <w:rsid w:val="008C0D8F"/>
    <w:rsid w:val="008C1EBB"/>
    <w:rsid w:val="008C35E1"/>
    <w:rsid w:val="008C4293"/>
    <w:rsid w:val="008D01C4"/>
    <w:rsid w:val="008D1D3A"/>
    <w:rsid w:val="008D2879"/>
    <w:rsid w:val="008D4516"/>
    <w:rsid w:val="008D5603"/>
    <w:rsid w:val="008D6AA4"/>
    <w:rsid w:val="008E0065"/>
    <w:rsid w:val="008E0E24"/>
    <w:rsid w:val="008E1436"/>
    <w:rsid w:val="008E58C7"/>
    <w:rsid w:val="008F368A"/>
    <w:rsid w:val="008F41D4"/>
    <w:rsid w:val="008F511C"/>
    <w:rsid w:val="009017FF"/>
    <w:rsid w:val="009048DF"/>
    <w:rsid w:val="0091594A"/>
    <w:rsid w:val="00916E8D"/>
    <w:rsid w:val="009172F1"/>
    <w:rsid w:val="00923FED"/>
    <w:rsid w:val="00924273"/>
    <w:rsid w:val="00924706"/>
    <w:rsid w:val="00930021"/>
    <w:rsid w:val="00931B35"/>
    <w:rsid w:val="00933A43"/>
    <w:rsid w:val="00941554"/>
    <w:rsid w:val="00944949"/>
    <w:rsid w:val="00947749"/>
    <w:rsid w:val="0095333A"/>
    <w:rsid w:val="009559FF"/>
    <w:rsid w:val="009600BE"/>
    <w:rsid w:val="00963F9F"/>
    <w:rsid w:val="00964E77"/>
    <w:rsid w:val="00966468"/>
    <w:rsid w:val="00966A2E"/>
    <w:rsid w:val="00966B07"/>
    <w:rsid w:val="00967844"/>
    <w:rsid w:val="00975881"/>
    <w:rsid w:val="009816C4"/>
    <w:rsid w:val="00981F8C"/>
    <w:rsid w:val="00984D6F"/>
    <w:rsid w:val="009857D1"/>
    <w:rsid w:val="00993D0F"/>
    <w:rsid w:val="0099584E"/>
    <w:rsid w:val="00995A63"/>
    <w:rsid w:val="009A353B"/>
    <w:rsid w:val="009A611B"/>
    <w:rsid w:val="009A6382"/>
    <w:rsid w:val="009A704F"/>
    <w:rsid w:val="009A7193"/>
    <w:rsid w:val="009B0D23"/>
    <w:rsid w:val="009B3082"/>
    <w:rsid w:val="009B3913"/>
    <w:rsid w:val="009B4514"/>
    <w:rsid w:val="009C7342"/>
    <w:rsid w:val="009C7758"/>
    <w:rsid w:val="009D190D"/>
    <w:rsid w:val="009D314B"/>
    <w:rsid w:val="009D67B8"/>
    <w:rsid w:val="009E159A"/>
    <w:rsid w:val="009E1D9E"/>
    <w:rsid w:val="009E36D6"/>
    <w:rsid w:val="009E41A3"/>
    <w:rsid w:val="009E5D5D"/>
    <w:rsid w:val="009E713B"/>
    <w:rsid w:val="009F42A0"/>
    <w:rsid w:val="009F4B5C"/>
    <w:rsid w:val="00A02A0C"/>
    <w:rsid w:val="00A034D1"/>
    <w:rsid w:val="00A03A2C"/>
    <w:rsid w:val="00A0422F"/>
    <w:rsid w:val="00A119B6"/>
    <w:rsid w:val="00A131FE"/>
    <w:rsid w:val="00A22EE4"/>
    <w:rsid w:val="00A25D1E"/>
    <w:rsid w:val="00A312C8"/>
    <w:rsid w:val="00A313E0"/>
    <w:rsid w:val="00A31E06"/>
    <w:rsid w:val="00A35400"/>
    <w:rsid w:val="00A40F06"/>
    <w:rsid w:val="00A50F0B"/>
    <w:rsid w:val="00A65D2D"/>
    <w:rsid w:val="00A7125F"/>
    <w:rsid w:val="00A71998"/>
    <w:rsid w:val="00A72489"/>
    <w:rsid w:val="00A75849"/>
    <w:rsid w:val="00A80221"/>
    <w:rsid w:val="00A8037C"/>
    <w:rsid w:val="00A83FFD"/>
    <w:rsid w:val="00A90054"/>
    <w:rsid w:val="00A9225F"/>
    <w:rsid w:val="00A92F0A"/>
    <w:rsid w:val="00A93A75"/>
    <w:rsid w:val="00A93E82"/>
    <w:rsid w:val="00A94874"/>
    <w:rsid w:val="00A95E20"/>
    <w:rsid w:val="00AA5CAC"/>
    <w:rsid w:val="00AB7903"/>
    <w:rsid w:val="00AC59D7"/>
    <w:rsid w:val="00AC61FD"/>
    <w:rsid w:val="00AD0063"/>
    <w:rsid w:val="00AD2F41"/>
    <w:rsid w:val="00AD6437"/>
    <w:rsid w:val="00AD6D6C"/>
    <w:rsid w:val="00AE077F"/>
    <w:rsid w:val="00AE0B93"/>
    <w:rsid w:val="00AE218A"/>
    <w:rsid w:val="00AE23E5"/>
    <w:rsid w:val="00AE6802"/>
    <w:rsid w:val="00AE6997"/>
    <w:rsid w:val="00AF02D8"/>
    <w:rsid w:val="00AF0511"/>
    <w:rsid w:val="00AF52F9"/>
    <w:rsid w:val="00AF53F0"/>
    <w:rsid w:val="00AF732B"/>
    <w:rsid w:val="00B00CF1"/>
    <w:rsid w:val="00B0635E"/>
    <w:rsid w:val="00B06E34"/>
    <w:rsid w:val="00B16C96"/>
    <w:rsid w:val="00B17056"/>
    <w:rsid w:val="00B31626"/>
    <w:rsid w:val="00B37D16"/>
    <w:rsid w:val="00B41207"/>
    <w:rsid w:val="00B424D6"/>
    <w:rsid w:val="00B429C6"/>
    <w:rsid w:val="00B46A51"/>
    <w:rsid w:val="00B47898"/>
    <w:rsid w:val="00B47A4E"/>
    <w:rsid w:val="00B51682"/>
    <w:rsid w:val="00B539D0"/>
    <w:rsid w:val="00B541FE"/>
    <w:rsid w:val="00B55FE6"/>
    <w:rsid w:val="00B564A7"/>
    <w:rsid w:val="00B57C97"/>
    <w:rsid w:val="00B601E1"/>
    <w:rsid w:val="00B623C7"/>
    <w:rsid w:val="00B63CBE"/>
    <w:rsid w:val="00B6413E"/>
    <w:rsid w:val="00B64149"/>
    <w:rsid w:val="00B64FDC"/>
    <w:rsid w:val="00B677BE"/>
    <w:rsid w:val="00B71406"/>
    <w:rsid w:val="00B7614A"/>
    <w:rsid w:val="00B80BFD"/>
    <w:rsid w:val="00B819D3"/>
    <w:rsid w:val="00B82677"/>
    <w:rsid w:val="00B82A1F"/>
    <w:rsid w:val="00B84908"/>
    <w:rsid w:val="00B9188A"/>
    <w:rsid w:val="00B93E68"/>
    <w:rsid w:val="00BA4BEA"/>
    <w:rsid w:val="00BA5114"/>
    <w:rsid w:val="00BA55DC"/>
    <w:rsid w:val="00BA74C9"/>
    <w:rsid w:val="00BA79E2"/>
    <w:rsid w:val="00BB3D8F"/>
    <w:rsid w:val="00BC0FB5"/>
    <w:rsid w:val="00BC786F"/>
    <w:rsid w:val="00BD0E3D"/>
    <w:rsid w:val="00BD1483"/>
    <w:rsid w:val="00BD5D9F"/>
    <w:rsid w:val="00BE265B"/>
    <w:rsid w:val="00BE71B7"/>
    <w:rsid w:val="00BF4085"/>
    <w:rsid w:val="00BF6784"/>
    <w:rsid w:val="00C00691"/>
    <w:rsid w:val="00C02924"/>
    <w:rsid w:val="00C02AB6"/>
    <w:rsid w:val="00C0644A"/>
    <w:rsid w:val="00C06951"/>
    <w:rsid w:val="00C07216"/>
    <w:rsid w:val="00C072FB"/>
    <w:rsid w:val="00C074A9"/>
    <w:rsid w:val="00C105D4"/>
    <w:rsid w:val="00C11A7B"/>
    <w:rsid w:val="00C15E43"/>
    <w:rsid w:val="00C17B51"/>
    <w:rsid w:val="00C21574"/>
    <w:rsid w:val="00C24697"/>
    <w:rsid w:val="00C27F21"/>
    <w:rsid w:val="00C30B4C"/>
    <w:rsid w:val="00C30E9A"/>
    <w:rsid w:val="00C32255"/>
    <w:rsid w:val="00C34E97"/>
    <w:rsid w:val="00C366CC"/>
    <w:rsid w:val="00C37BD3"/>
    <w:rsid w:val="00C40F1E"/>
    <w:rsid w:val="00C4192D"/>
    <w:rsid w:val="00C43A0C"/>
    <w:rsid w:val="00C46612"/>
    <w:rsid w:val="00C502AB"/>
    <w:rsid w:val="00C52389"/>
    <w:rsid w:val="00C55FFA"/>
    <w:rsid w:val="00C56259"/>
    <w:rsid w:val="00C56CE5"/>
    <w:rsid w:val="00C63E7A"/>
    <w:rsid w:val="00C65C70"/>
    <w:rsid w:val="00C7041C"/>
    <w:rsid w:val="00C7065B"/>
    <w:rsid w:val="00C7207E"/>
    <w:rsid w:val="00C722CA"/>
    <w:rsid w:val="00C777DA"/>
    <w:rsid w:val="00C8396D"/>
    <w:rsid w:val="00C83B2E"/>
    <w:rsid w:val="00C85C15"/>
    <w:rsid w:val="00C95A88"/>
    <w:rsid w:val="00CA06B4"/>
    <w:rsid w:val="00CA2C08"/>
    <w:rsid w:val="00CA5242"/>
    <w:rsid w:val="00CA6817"/>
    <w:rsid w:val="00CB0CEB"/>
    <w:rsid w:val="00CB4291"/>
    <w:rsid w:val="00CB4481"/>
    <w:rsid w:val="00CB7D7C"/>
    <w:rsid w:val="00CC0114"/>
    <w:rsid w:val="00CC0A0B"/>
    <w:rsid w:val="00CC5316"/>
    <w:rsid w:val="00CC6999"/>
    <w:rsid w:val="00CC7469"/>
    <w:rsid w:val="00CD47D3"/>
    <w:rsid w:val="00CD5268"/>
    <w:rsid w:val="00CD66C0"/>
    <w:rsid w:val="00CE0760"/>
    <w:rsid w:val="00CE1E54"/>
    <w:rsid w:val="00CE1EEE"/>
    <w:rsid w:val="00CE41BF"/>
    <w:rsid w:val="00CF3195"/>
    <w:rsid w:val="00CF44F8"/>
    <w:rsid w:val="00CF5CCB"/>
    <w:rsid w:val="00CF6E95"/>
    <w:rsid w:val="00D044DF"/>
    <w:rsid w:val="00D05E77"/>
    <w:rsid w:val="00D0683B"/>
    <w:rsid w:val="00D10456"/>
    <w:rsid w:val="00D10F68"/>
    <w:rsid w:val="00D17336"/>
    <w:rsid w:val="00D20750"/>
    <w:rsid w:val="00D23640"/>
    <w:rsid w:val="00D242B5"/>
    <w:rsid w:val="00D25296"/>
    <w:rsid w:val="00D312EE"/>
    <w:rsid w:val="00D33320"/>
    <w:rsid w:val="00D3466D"/>
    <w:rsid w:val="00D3721C"/>
    <w:rsid w:val="00D41DC0"/>
    <w:rsid w:val="00D52BA9"/>
    <w:rsid w:val="00D53589"/>
    <w:rsid w:val="00D537DE"/>
    <w:rsid w:val="00D60434"/>
    <w:rsid w:val="00D62AB9"/>
    <w:rsid w:val="00D65D14"/>
    <w:rsid w:val="00D67430"/>
    <w:rsid w:val="00D6796A"/>
    <w:rsid w:val="00D73186"/>
    <w:rsid w:val="00D73AD1"/>
    <w:rsid w:val="00D73E6A"/>
    <w:rsid w:val="00D74799"/>
    <w:rsid w:val="00D862EC"/>
    <w:rsid w:val="00D94CF9"/>
    <w:rsid w:val="00D9584A"/>
    <w:rsid w:val="00D96A2F"/>
    <w:rsid w:val="00D96CB2"/>
    <w:rsid w:val="00D9704B"/>
    <w:rsid w:val="00DA1103"/>
    <w:rsid w:val="00DA573C"/>
    <w:rsid w:val="00DA7795"/>
    <w:rsid w:val="00DB1D84"/>
    <w:rsid w:val="00DB349E"/>
    <w:rsid w:val="00DB621E"/>
    <w:rsid w:val="00DC05F6"/>
    <w:rsid w:val="00DC12B0"/>
    <w:rsid w:val="00DC5424"/>
    <w:rsid w:val="00DD2430"/>
    <w:rsid w:val="00DD390F"/>
    <w:rsid w:val="00DD3EC0"/>
    <w:rsid w:val="00DD7472"/>
    <w:rsid w:val="00DE1077"/>
    <w:rsid w:val="00DE153D"/>
    <w:rsid w:val="00DE18C4"/>
    <w:rsid w:val="00DE7639"/>
    <w:rsid w:val="00DF00FE"/>
    <w:rsid w:val="00DF2A4C"/>
    <w:rsid w:val="00DF6D83"/>
    <w:rsid w:val="00DF6F81"/>
    <w:rsid w:val="00E002A6"/>
    <w:rsid w:val="00E01AE8"/>
    <w:rsid w:val="00E05271"/>
    <w:rsid w:val="00E057F0"/>
    <w:rsid w:val="00E06060"/>
    <w:rsid w:val="00E0639F"/>
    <w:rsid w:val="00E10051"/>
    <w:rsid w:val="00E13504"/>
    <w:rsid w:val="00E15C8A"/>
    <w:rsid w:val="00E163FC"/>
    <w:rsid w:val="00E16973"/>
    <w:rsid w:val="00E2036E"/>
    <w:rsid w:val="00E24BD3"/>
    <w:rsid w:val="00E30C40"/>
    <w:rsid w:val="00E35ECF"/>
    <w:rsid w:val="00E36909"/>
    <w:rsid w:val="00E40462"/>
    <w:rsid w:val="00E43724"/>
    <w:rsid w:val="00E511E6"/>
    <w:rsid w:val="00E512B6"/>
    <w:rsid w:val="00E52102"/>
    <w:rsid w:val="00E549FF"/>
    <w:rsid w:val="00E61294"/>
    <w:rsid w:val="00E66C16"/>
    <w:rsid w:val="00E83676"/>
    <w:rsid w:val="00E850D0"/>
    <w:rsid w:val="00E8779B"/>
    <w:rsid w:val="00E916E9"/>
    <w:rsid w:val="00EA1412"/>
    <w:rsid w:val="00EA2EE4"/>
    <w:rsid w:val="00EA45D7"/>
    <w:rsid w:val="00EA5FF3"/>
    <w:rsid w:val="00EA7605"/>
    <w:rsid w:val="00EB3664"/>
    <w:rsid w:val="00EB3B84"/>
    <w:rsid w:val="00EB528E"/>
    <w:rsid w:val="00EB7CCF"/>
    <w:rsid w:val="00EC2C8B"/>
    <w:rsid w:val="00EC6C3D"/>
    <w:rsid w:val="00EE2588"/>
    <w:rsid w:val="00EE51B8"/>
    <w:rsid w:val="00EE5220"/>
    <w:rsid w:val="00EE5721"/>
    <w:rsid w:val="00EF076C"/>
    <w:rsid w:val="00EF2FA8"/>
    <w:rsid w:val="00EF477E"/>
    <w:rsid w:val="00F02EF1"/>
    <w:rsid w:val="00F0377D"/>
    <w:rsid w:val="00F04A14"/>
    <w:rsid w:val="00F117F7"/>
    <w:rsid w:val="00F17F6F"/>
    <w:rsid w:val="00F241FA"/>
    <w:rsid w:val="00F26163"/>
    <w:rsid w:val="00F27A7D"/>
    <w:rsid w:val="00F30BCA"/>
    <w:rsid w:val="00F30D5B"/>
    <w:rsid w:val="00F31B48"/>
    <w:rsid w:val="00F34E54"/>
    <w:rsid w:val="00F37128"/>
    <w:rsid w:val="00F41AF2"/>
    <w:rsid w:val="00F41FAB"/>
    <w:rsid w:val="00F50A2C"/>
    <w:rsid w:val="00F50DD0"/>
    <w:rsid w:val="00F51B47"/>
    <w:rsid w:val="00F571DC"/>
    <w:rsid w:val="00F609A0"/>
    <w:rsid w:val="00F6494B"/>
    <w:rsid w:val="00F651F7"/>
    <w:rsid w:val="00F67D61"/>
    <w:rsid w:val="00F745D4"/>
    <w:rsid w:val="00F7540C"/>
    <w:rsid w:val="00F75E1E"/>
    <w:rsid w:val="00F803CF"/>
    <w:rsid w:val="00F80D94"/>
    <w:rsid w:val="00F83B05"/>
    <w:rsid w:val="00F85337"/>
    <w:rsid w:val="00F9212D"/>
    <w:rsid w:val="00F979D3"/>
    <w:rsid w:val="00FA1255"/>
    <w:rsid w:val="00FA67EF"/>
    <w:rsid w:val="00FB204C"/>
    <w:rsid w:val="00FB55E8"/>
    <w:rsid w:val="00FC103E"/>
    <w:rsid w:val="00FC2714"/>
    <w:rsid w:val="00FC770B"/>
    <w:rsid w:val="00FC778B"/>
    <w:rsid w:val="00FD022D"/>
    <w:rsid w:val="00FD1DC6"/>
    <w:rsid w:val="00FD54FC"/>
    <w:rsid w:val="00FD6F41"/>
    <w:rsid w:val="00FD7CD6"/>
    <w:rsid w:val="00FD7F95"/>
    <w:rsid w:val="00FE50C3"/>
    <w:rsid w:val="00FE5683"/>
    <w:rsid w:val="00FE7A0B"/>
    <w:rsid w:val="00FF0B1F"/>
    <w:rsid w:val="00FF14AD"/>
    <w:rsid w:val="00FF3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4F446"/>
  <w15:chartTrackingRefBased/>
  <w15:docId w15:val="{DB486E16-EE61-4563-B969-816DB2059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377D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52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7">
    <w:name w:val="heading 7"/>
    <w:basedOn w:val="Normal"/>
    <w:next w:val="Normal"/>
    <w:link w:val="Heading7Char"/>
    <w:unhideWhenUsed/>
    <w:qFormat/>
    <w:rsid w:val="009017FF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9017FF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9017FF"/>
    <w:pPr>
      <w:spacing w:after="120"/>
    </w:pPr>
    <w:rPr>
      <w:rFonts w:cs="Calibri"/>
    </w:rPr>
  </w:style>
  <w:style w:type="character" w:customStyle="1" w:styleId="BodyTextChar">
    <w:name w:val="Body Text Char"/>
    <w:basedOn w:val="DefaultParagraphFont"/>
    <w:link w:val="BodyText"/>
    <w:uiPriority w:val="99"/>
    <w:rsid w:val="009017FF"/>
    <w:rPr>
      <w:rFonts w:ascii="Calibri" w:eastAsia="Times New Roman" w:hAnsi="Calibri" w:cs="Calibri"/>
    </w:rPr>
  </w:style>
  <w:style w:type="paragraph" w:styleId="ListParagraph">
    <w:name w:val="List Paragraph"/>
    <w:basedOn w:val="Normal"/>
    <w:uiPriority w:val="34"/>
    <w:qFormat/>
    <w:rsid w:val="009017FF"/>
    <w:pPr>
      <w:ind w:left="720"/>
      <w:contextualSpacing/>
    </w:pPr>
    <w:rPr>
      <w:lang w:val="en-IN" w:eastAsia="en-IN"/>
    </w:rPr>
  </w:style>
  <w:style w:type="paragraph" w:customStyle="1" w:styleId="ReferenceLine">
    <w:name w:val="Reference Line"/>
    <w:basedOn w:val="BodyText"/>
    <w:rsid w:val="009017FF"/>
    <w:pPr>
      <w:suppressAutoHyphens/>
      <w:spacing w:line="240" w:lineRule="auto"/>
    </w:pPr>
    <w:rPr>
      <w:sz w:val="24"/>
      <w:szCs w:val="24"/>
      <w:lang w:eastAsia="ar-SA"/>
    </w:rPr>
  </w:style>
  <w:style w:type="table" w:styleId="TableGrid">
    <w:name w:val="Table Grid"/>
    <w:basedOn w:val="TableNormal"/>
    <w:uiPriority w:val="39"/>
    <w:rsid w:val="003031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2529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80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7D441-5871-4745-8FC5-9428E154C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1</TotalTime>
  <Pages>3</Pages>
  <Words>618</Words>
  <Characters>352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</dc:creator>
  <cp:keywords/>
  <dc:description/>
  <cp:lastModifiedBy>Gowrishankar nath</cp:lastModifiedBy>
  <cp:revision>239</cp:revision>
  <cp:lastPrinted>2019-06-19T05:29:00Z</cp:lastPrinted>
  <dcterms:created xsi:type="dcterms:W3CDTF">2016-06-07T07:19:00Z</dcterms:created>
  <dcterms:modified xsi:type="dcterms:W3CDTF">2019-07-10T05:50:00Z</dcterms:modified>
</cp:coreProperties>
</file>